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B44F36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3734A">
        <w:rPr>
          <w:rFonts w:eastAsia="Times New Roman" w:cstheme="minorHAnsi"/>
          <w:b/>
        </w:rPr>
        <w:t>68129</w:t>
      </w:r>
    </w:p>
    <w:p w14:paraId="2F6924E5" w14:textId="13B3FA9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3734A">
        <w:rPr>
          <w:rFonts w:eastAsia="Times New Roman" w:cstheme="minorHAnsi"/>
          <w:b/>
        </w:rPr>
        <w:t>Poornima G</w:t>
      </w:r>
    </w:p>
    <w:p w14:paraId="6FB9233B" w14:textId="6E7B63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513BD" w:rsidRPr="002E4C16">
          <w:rPr>
            <w:rStyle w:val="Hyperlink"/>
            <w:rFonts w:eastAsia="Times New Roman" w:cstheme="minorHAnsi"/>
            <w:b/>
          </w:rPr>
          <w:t>https://review.jove.com/account/file-uploader?src=20779393</w:t>
        </w:r>
      </w:hyperlink>
      <w:r w:rsidR="00C513B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AB3AE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3734A" w:rsidRPr="0013734A">
        <w:rPr>
          <w:rStyle w:val="ArticleTitle"/>
          <w:rFonts w:cstheme="minorHAnsi"/>
        </w:rPr>
        <w:t>Isolation and Culture of Primary Retinal Müller Cells from Sprague-Dawley (SD) Rat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4A878C" w14:textId="27A2D3FD" w:rsidR="0013734A" w:rsidRPr="0013734A" w:rsidRDefault="0013734A" w:rsidP="0013734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13734A">
        <w:rPr>
          <w:rFonts w:eastAsia="Times New Roman" w:cstheme="minorHAnsi"/>
          <w:b/>
          <w:sz w:val="28"/>
          <w:szCs w:val="28"/>
        </w:rPr>
        <w:t>Yunhua</w:t>
      </w:r>
      <w:proofErr w:type="spellEnd"/>
      <w:r w:rsidRPr="0013734A">
        <w:rPr>
          <w:rFonts w:eastAsia="Times New Roman" w:cstheme="minorHAnsi"/>
          <w:b/>
          <w:sz w:val="28"/>
          <w:szCs w:val="28"/>
        </w:rPr>
        <w:t xml:space="preserve"> Tang</w:t>
      </w:r>
      <w:r w:rsidRPr="0013734A">
        <w:rPr>
          <w:rFonts w:eastAsia="Times New Roman" w:cstheme="minorHAnsi"/>
          <w:b/>
          <w:sz w:val="28"/>
          <w:szCs w:val="28"/>
          <w:vertAlign w:val="superscript"/>
        </w:rPr>
        <w:t>1,2,3,4</w:t>
      </w:r>
      <w:r w:rsidRPr="0013734A">
        <w:rPr>
          <w:rFonts w:eastAsia="Times New Roman" w:cstheme="minorHAnsi"/>
          <w:b/>
          <w:sz w:val="28"/>
          <w:szCs w:val="28"/>
        </w:rPr>
        <w:t>, Yue Sun</w:t>
      </w:r>
      <w:r w:rsidRPr="0013734A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13734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3734A">
        <w:rPr>
          <w:rFonts w:eastAsia="Times New Roman" w:cstheme="minorHAnsi"/>
          <w:b/>
          <w:sz w:val="28"/>
          <w:szCs w:val="28"/>
        </w:rPr>
        <w:t>Yongqi</w:t>
      </w:r>
      <w:proofErr w:type="spellEnd"/>
      <w:r w:rsidRPr="0013734A">
        <w:rPr>
          <w:rFonts w:eastAsia="Times New Roman" w:cstheme="minorHAnsi"/>
          <w:b/>
          <w:sz w:val="28"/>
          <w:szCs w:val="28"/>
        </w:rPr>
        <w:t xml:space="preserve"> Mao</w:t>
      </w:r>
      <w:r w:rsidRPr="0013734A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13734A">
        <w:rPr>
          <w:rFonts w:eastAsia="Times New Roman" w:cstheme="minorHAnsi"/>
          <w:b/>
          <w:sz w:val="28"/>
          <w:szCs w:val="28"/>
        </w:rPr>
        <w:t>, Wenyan Peng</w:t>
      </w:r>
      <w:r w:rsidRPr="0013734A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13734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3734A">
        <w:rPr>
          <w:rFonts w:eastAsia="Times New Roman" w:cstheme="minorHAnsi"/>
          <w:b/>
          <w:sz w:val="28"/>
          <w:szCs w:val="28"/>
        </w:rPr>
        <w:t>Wenfeng</w:t>
      </w:r>
      <w:proofErr w:type="spellEnd"/>
      <w:r w:rsidRPr="0013734A">
        <w:rPr>
          <w:rFonts w:eastAsia="Times New Roman" w:cstheme="minorHAnsi"/>
          <w:b/>
          <w:sz w:val="28"/>
          <w:szCs w:val="28"/>
        </w:rPr>
        <w:t xml:space="preserve"> Zhang</w:t>
      </w:r>
      <w:r w:rsidRPr="0013734A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13734A">
        <w:rPr>
          <w:rFonts w:eastAsia="Times New Roman" w:cstheme="minorHAnsi"/>
          <w:b/>
          <w:sz w:val="28"/>
          <w:szCs w:val="28"/>
        </w:rPr>
        <w:t>, Fuwen Zhang</w:t>
      </w:r>
      <w:r w:rsidRPr="0013734A">
        <w:rPr>
          <w:rFonts w:eastAsia="Times New Roman" w:cstheme="minorHAnsi"/>
          <w:b/>
          <w:sz w:val="28"/>
          <w:szCs w:val="28"/>
          <w:vertAlign w:val="superscript"/>
        </w:rPr>
        <w:t>1,2,3,5</w:t>
      </w:r>
    </w:p>
    <w:p w14:paraId="693F0B3B" w14:textId="77777777" w:rsidR="0013734A" w:rsidRPr="0013734A" w:rsidRDefault="0013734A" w:rsidP="0013734A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329EBC90" w14:textId="77777777" w:rsidR="0013734A" w:rsidRPr="0013734A" w:rsidRDefault="0013734A" w:rsidP="0013734A">
      <w:pPr>
        <w:outlineLvl w:val="0"/>
        <w:rPr>
          <w:rFonts w:eastAsia="Times New Roman" w:cstheme="minorHAnsi"/>
          <w:bCs/>
          <w:sz w:val="28"/>
          <w:szCs w:val="28"/>
        </w:rPr>
      </w:pPr>
      <w:r w:rsidRPr="0013734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3734A">
        <w:rPr>
          <w:rFonts w:eastAsia="Times New Roman" w:cstheme="minorHAnsi"/>
          <w:bCs/>
          <w:sz w:val="28"/>
          <w:szCs w:val="28"/>
        </w:rPr>
        <w:t xml:space="preserve">Eye School of Chengdu University of TCM, </w:t>
      </w:r>
      <w:r w:rsidRPr="0013734A"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  <w:r w:rsidRPr="0013734A">
        <w:rPr>
          <w:rFonts w:eastAsia="Times New Roman" w:cstheme="minorHAnsi"/>
          <w:bCs/>
          <w:sz w:val="28"/>
          <w:szCs w:val="28"/>
        </w:rPr>
        <w:t xml:space="preserve"> </w:t>
      </w:r>
    </w:p>
    <w:p w14:paraId="0EB4A9E5" w14:textId="77777777" w:rsidR="0013734A" w:rsidRPr="0013734A" w:rsidRDefault="0013734A" w:rsidP="0013734A">
      <w:pPr>
        <w:outlineLvl w:val="0"/>
        <w:rPr>
          <w:rFonts w:eastAsia="Times New Roman" w:cstheme="minorHAnsi"/>
          <w:bCs/>
          <w:sz w:val="28"/>
          <w:szCs w:val="28"/>
        </w:rPr>
      </w:pPr>
      <w:r w:rsidRPr="0013734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3734A">
        <w:rPr>
          <w:rFonts w:eastAsia="Times New Roman" w:cstheme="minorHAnsi"/>
          <w:bCs/>
          <w:sz w:val="28"/>
          <w:szCs w:val="28"/>
        </w:rPr>
        <w:t xml:space="preserve">Key Laboratory of Sichuan Province Ophthalmopathy Prevention &amp; Cure and Visual Function Protection with TCM Laboratory, Eye School of Chengdu University of TCM, </w:t>
      </w:r>
      <w:r w:rsidRPr="0013734A"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  <w:r w:rsidRPr="0013734A">
        <w:rPr>
          <w:rFonts w:eastAsia="Times New Roman" w:cstheme="minorHAnsi"/>
          <w:bCs/>
          <w:sz w:val="28"/>
          <w:szCs w:val="28"/>
        </w:rPr>
        <w:t xml:space="preserve"> </w:t>
      </w:r>
    </w:p>
    <w:p w14:paraId="43E677E7" w14:textId="77777777" w:rsidR="0013734A" w:rsidRPr="0013734A" w:rsidRDefault="0013734A" w:rsidP="0013734A">
      <w:pPr>
        <w:outlineLvl w:val="0"/>
        <w:rPr>
          <w:rFonts w:eastAsia="Times New Roman" w:cstheme="minorHAnsi"/>
          <w:bCs/>
          <w:sz w:val="28"/>
          <w:szCs w:val="28"/>
        </w:rPr>
      </w:pPr>
      <w:r w:rsidRPr="0013734A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13734A">
        <w:rPr>
          <w:rFonts w:eastAsia="Times New Roman" w:cstheme="minorHAnsi"/>
          <w:bCs/>
          <w:sz w:val="28"/>
          <w:szCs w:val="28"/>
        </w:rPr>
        <w:t xml:space="preserve">Retinal Image Technology and Chronic Vascular Disease Prevention &amp; Control and Collaborative Innovation Center, Eye School of Chengdu University of TCM, </w:t>
      </w:r>
      <w:r w:rsidRPr="0013734A"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  <w:r w:rsidRPr="0013734A">
        <w:rPr>
          <w:rFonts w:eastAsia="Times New Roman" w:cstheme="minorHAnsi"/>
          <w:bCs/>
          <w:sz w:val="28"/>
          <w:szCs w:val="28"/>
        </w:rPr>
        <w:t xml:space="preserve"> </w:t>
      </w:r>
    </w:p>
    <w:p w14:paraId="7B92BE38" w14:textId="77777777" w:rsidR="0013734A" w:rsidRPr="0013734A" w:rsidRDefault="0013734A" w:rsidP="0013734A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13734A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13734A">
        <w:rPr>
          <w:rFonts w:eastAsia="Times New Roman" w:cstheme="minorHAnsi"/>
          <w:bCs/>
          <w:sz w:val="28"/>
          <w:szCs w:val="28"/>
        </w:rPr>
        <w:t xml:space="preserve">Department of Ophthalmology, Ziyang Hospital of </w:t>
      </w:r>
      <w:r w:rsidRPr="0013734A">
        <w:rPr>
          <w:rFonts w:eastAsia="Times New Roman" w:cstheme="minorHAnsi"/>
          <w:bCs/>
          <w:sz w:val="28"/>
          <w:szCs w:val="28"/>
          <w:lang w:val="zh-CN"/>
        </w:rPr>
        <w:t>Traditional Chinese Medicine</w:t>
      </w:r>
      <w:r w:rsidRPr="0013734A">
        <w:rPr>
          <w:rFonts w:eastAsia="Times New Roman" w:cstheme="minorHAnsi"/>
          <w:bCs/>
          <w:sz w:val="28"/>
          <w:szCs w:val="28"/>
        </w:rPr>
        <w:t xml:space="preserve"> </w:t>
      </w:r>
    </w:p>
    <w:p w14:paraId="33CD999C" w14:textId="47985A5D" w:rsidR="00D6314B" w:rsidRPr="0013734A" w:rsidRDefault="0013734A" w:rsidP="0013734A">
      <w:pPr>
        <w:outlineLvl w:val="0"/>
        <w:rPr>
          <w:rFonts w:eastAsia="Times New Roman" w:cstheme="minorHAnsi"/>
          <w:bCs/>
          <w:sz w:val="28"/>
          <w:szCs w:val="28"/>
        </w:rPr>
      </w:pPr>
      <w:r w:rsidRPr="0013734A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13734A">
        <w:rPr>
          <w:rFonts w:eastAsia="Times New Roman" w:cstheme="minorHAnsi"/>
          <w:bCs/>
          <w:sz w:val="28"/>
          <w:szCs w:val="28"/>
        </w:rPr>
        <w:t xml:space="preserve">Department of Ophthalmology, </w:t>
      </w:r>
      <w:proofErr w:type="spellStart"/>
      <w:r w:rsidRPr="0013734A">
        <w:rPr>
          <w:rFonts w:eastAsia="Times New Roman" w:cstheme="minorHAnsi"/>
          <w:bCs/>
          <w:sz w:val="28"/>
          <w:szCs w:val="28"/>
        </w:rPr>
        <w:t>Ineye</w:t>
      </w:r>
      <w:proofErr w:type="spellEnd"/>
      <w:r w:rsidRPr="0013734A">
        <w:rPr>
          <w:rFonts w:eastAsia="Times New Roman" w:cstheme="minorHAnsi"/>
          <w:bCs/>
          <w:sz w:val="28"/>
          <w:szCs w:val="28"/>
        </w:rPr>
        <w:t xml:space="preserve"> Hospital of Chengdu University of TCM, </w:t>
      </w:r>
      <w:r w:rsidRPr="0013734A"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60535F7" w:rsidR="004E0C5A" w:rsidRDefault="0013734A" w:rsidP="004E0C5A">
      <w:pPr>
        <w:outlineLvl w:val="0"/>
        <w:rPr>
          <w:rFonts w:eastAsia="Times New Roman" w:cstheme="minorHAnsi"/>
        </w:rPr>
      </w:pPr>
      <w:bookmarkStart w:id="0" w:name="_Hlk25233958"/>
      <w:r w:rsidRPr="0013734A">
        <w:rPr>
          <w:rFonts w:eastAsia="Times New Roman" w:cstheme="minorHAnsi"/>
        </w:rPr>
        <w:t>Fuwen Zhang</w:t>
      </w:r>
      <w:r w:rsidRPr="0013734A">
        <w:rPr>
          <w:rFonts w:eastAsia="Times New Roman" w:cstheme="minorHAnsi"/>
        </w:rPr>
        <w:tab/>
      </w:r>
      <w:r w:rsidRPr="0013734A">
        <w:rPr>
          <w:rFonts w:eastAsia="Times New Roman" w:cstheme="minorHAnsi"/>
        </w:rPr>
        <w:tab/>
        <w:t>zfwen333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594524E" w14:textId="07511D9F" w:rsidR="0013734A" w:rsidRPr="0013734A" w:rsidRDefault="0013734A" w:rsidP="0013734A">
      <w:pPr>
        <w:widowControl w:val="0"/>
        <w:jc w:val="both"/>
        <w:rPr>
          <w:rFonts w:ascii="Calibri" w:eastAsia="Calibri" w:hAnsi="Calibri" w:cs="Calibri"/>
          <w:iCs w:val="0"/>
          <w:color w:val="000000"/>
          <w:lang w:eastAsia="zh-CN"/>
        </w:rPr>
      </w:pPr>
      <w:proofErr w:type="spellStart"/>
      <w:r w:rsidRPr="0013734A">
        <w:rPr>
          <w:rFonts w:ascii="Calibri" w:eastAsia="Calibri" w:hAnsi="Calibri" w:cs="Calibri"/>
          <w:iCs w:val="0"/>
          <w:color w:val="000000"/>
          <w:lang w:eastAsia="zh-CN"/>
        </w:rPr>
        <w:t>Yunhua</w:t>
      </w:r>
      <w:proofErr w:type="spellEnd"/>
      <w:r w:rsidRPr="0013734A">
        <w:rPr>
          <w:rFonts w:ascii="Calibri" w:eastAsia="Calibri" w:hAnsi="Calibri" w:cs="Calibri"/>
          <w:iCs w:val="0"/>
          <w:color w:val="000000"/>
          <w:lang w:eastAsia="zh-CN"/>
        </w:rPr>
        <w:t xml:space="preserve"> Tang</w:t>
      </w:r>
      <w:r w:rsidRPr="0013734A">
        <w:rPr>
          <w:rFonts w:ascii="Calibri" w:eastAsia="Calibri" w:hAnsi="Calibri" w:cs="Calibri"/>
          <w:iCs w:val="0"/>
          <w:color w:val="000000"/>
          <w:lang w:eastAsia="zh-CN"/>
        </w:rPr>
        <w:tab/>
      </w:r>
      <w:r w:rsidRPr="0013734A"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8" w:history="1">
        <w:r w:rsidRPr="0013734A"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18190370230@163.com</w:t>
        </w:r>
      </w:hyperlink>
    </w:p>
    <w:p w14:paraId="062675BF" w14:textId="07B6B52C" w:rsidR="0013734A" w:rsidRPr="0013734A" w:rsidRDefault="0013734A" w:rsidP="0013734A">
      <w:pPr>
        <w:widowControl w:val="0"/>
        <w:jc w:val="both"/>
        <w:rPr>
          <w:rFonts w:ascii="Calibri" w:eastAsia="Calibri" w:hAnsi="Calibri" w:cs="Calibri"/>
          <w:iCs w:val="0"/>
          <w:color w:val="000000"/>
          <w:lang w:eastAsia="zh-CN"/>
        </w:rPr>
      </w:pPr>
      <w:r w:rsidRPr="0013734A">
        <w:rPr>
          <w:rFonts w:ascii="Calibri" w:eastAsia="Calibri" w:hAnsi="Calibri" w:cs="Calibri"/>
          <w:iCs w:val="0"/>
          <w:color w:val="000000"/>
          <w:lang w:eastAsia="zh-CN"/>
        </w:rPr>
        <w:t>Yue Sun</w:t>
      </w:r>
      <w:r w:rsidRPr="0013734A">
        <w:rPr>
          <w:rFonts w:ascii="Calibri" w:eastAsia="Calibri" w:hAnsi="Calibri" w:cs="Calibri"/>
          <w:iCs w:val="0"/>
          <w:color w:val="000000"/>
          <w:lang w:eastAsia="zh-CN"/>
        </w:rPr>
        <w:tab/>
      </w:r>
      <w:r w:rsidRPr="0013734A"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9" w:history="1">
        <w:r w:rsidRPr="0013734A"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1120506394@qq.com</w:t>
        </w:r>
      </w:hyperlink>
    </w:p>
    <w:p w14:paraId="0C7FDA16" w14:textId="0F1A86EC" w:rsidR="0013734A" w:rsidRPr="0013734A" w:rsidRDefault="0013734A" w:rsidP="0013734A">
      <w:pPr>
        <w:widowControl w:val="0"/>
        <w:jc w:val="both"/>
        <w:rPr>
          <w:rFonts w:ascii="Calibri" w:eastAsia="Calibri" w:hAnsi="Calibri" w:cs="Calibri"/>
          <w:iCs w:val="0"/>
          <w:color w:val="000000"/>
          <w:lang w:eastAsia="zh-CN"/>
        </w:rPr>
      </w:pPr>
      <w:proofErr w:type="spellStart"/>
      <w:r w:rsidRPr="0013734A">
        <w:rPr>
          <w:rFonts w:ascii="Calibri" w:eastAsia="Calibri" w:hAnsi="Calibri" w:cs="Calibri"/>
          <w:iCs w:val="0"/>
          <w:color w:val="000000"/>
          <w:lang w:eastAsia="zh-CN"/>
        </w:rPr>
        <w:t>Yongqi</w:t>
      </w:r>
      <w:proofErr w:type="spellEnd"/>
      <w:r w:rsidRPr="0013734A">
        <w:rPr>
          <w:rFonts w:ascii="Calibri" w:eastAsia="Calibri" w:hAnsi="Calibri" w:cs="Calibri"/>
          <w:iCs w:val="0"/>
          <w:color w:val="000000"/>
          <w:lang w:eastAsia="zh-CN"/>
        </w:rPr>
        <w:t xml:space="preserve"> Mao</w:t>
      </w:r>
      <w:r w:rsidRPr="0013734A">
        <w:rPr>
          <w:rFonts w:ascii="Calibri" w:eastAsia="Calibri" w:hAnsi="Calibri" w:cs="Calibri"/>
          <w:iCs w:val="0"/>
          <w:color w:val="auto"/>
        </w:rPr>
        <w:t xml:space="preserve"> </w:t>
      </w:r>
      <w:r w:rsidRPr="0013734A">
        <w:rPr>
          <w:rFonts w:ascii="Calibri" w:eastAsia="Calibri" w:hAnsi="Calibri" w:cs="Calibri"/>
          <w:iCs w:val="0"/>
          <w:color w:val="auto"/>
        </w:rPr>
        <w:tab/>
      </w:r>
      <w:r w:rsidRPr="0013734A">
        <w:rPr>
          <w:rFonts w:ascii="Calibri" w:eastAsia="Calibri" w:hAnsi="Calibri" w:cs="Calibri"/>
          <w:iCs w:val="0"/>
          <w:color w:val="auto"/>
        </w:rPr>
        <w:tab/>
      </w:r>
      <w:hyperlink r:id="rId10" w:history="1">
        <w:r w:rsidRPr="0013734A"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maoyongqi@stu.cdutcm.edu.cn</w:t>
        </w:r>
      </w:hyperlink>
    </w:p>
    <w:p w14:paraId="1FDE2C3A" w14:textId="0AFC60CE" w:rsidR="0013734A" w:rsidRPr="0013734A" w:rsidRDefault="0013734A" w:rsidP="0013734A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 w:rsidRPr="0013734A">
        <w:rPr>
          <w:rFonts w:ascii="Calibri" w:eastAsia="Calibri" w:hAnsi="Calibri" w:cs="Calibri"/>
          <w:iCs w:val="0"/>
          <w:color w:val="000000"/>
          <w:lang w:eastAsia="zh-CN"/>
        </w:rPr>
        <w:t>Wenyan Peng</w:t>
      </w:r>
      <w:r w:rsidRPr="0013734A">
        <w:rPr>
          <w:rFonts w:ascii="Calibri" w:eastAsia="Calibri" w:hAnsi="Calibri" w:cs="Calibri"/>
          <w:iCs w:val="0"/>
          <w:color w:val="000000"/>
          <w:lang w:eastAsia="zh-CN"/>
        </w:rPr>
        <w:tab/>
      </w:r>
      <w:r w:rsidRPr="0013734A"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11" w:history="1">
        <w:r w:rsidRPr="0013734A"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pengwenyan0621@stu.cdu</w:t>
        </w:r>
        <w:r w:rsidRPr="0013734A">
          <w:rPr>
            <w:rFonts w:ascii="Calibri" w:eastAsia="Calibri" w:hAnsi="Calibri" w:cs="Calibri"/>
            <w:iCs w:val="0"/>
            <w:color w:val="0000FF"/>
            <w:u w:val="single"/>
          </w:rPr>
          <w:t>.</w:t>
        </w:r>
        <w:r w:rsidRPr="0013734A"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tcm.edu.cn</w:t>
        </w:r>
      </w:hyperlink>
    </w:p>
    <w:p w14:paraId="12916965" w14:textId="06DDEDE7" w:rsidR="003B5E26" w:rsidRPr="00B07A3B" w:rsidRDefault="0013734A" w:rsidP="0013734A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13734A">
        <w:rPr>
          <w:rFonts w:ascii="Calibri" w:eastAsia="Calibri" w:hAnsi="Calibri" w:cs="Calibri"/>
          <w:iCs w:val="0"/>
          <w:color w:val="000000"/>
          <w:lang w:eastAsia="zh-CN"/>
        </w:rPr>
        <w:lastRenderedPageBreak/>
        <w:t>Wenfeng</w:t>
      </w:r>
      <w:proofErr w:type="spellEnd"/>
      <w:r w:rsidRPr="0013734A">
        <w:rPr>
          <w:rFonts w:ascii="Calibri" w:eastAsia="Calibri" w:hAnsi="Calibri" w:cs="Calibri"/>
          <w:iCs w:val="0"/>
          <w:color w:val="000000"/>
          <w:lang w:eastAsia="zh-CN"/>
        </w:rPr>
        <w:t xml:space="preserve"> Zhang</w:t>
      </w:r>
      <w:r w:rsidRPr="0013734A"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12" w:history="1">
        <w:r w:rsidRPr="0013734A"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1013882968@qq.com</w:t>
        </w:r>
      </w:hyperlink>
    </w:p>
    <w:p w14:paraId="0D046857" w14:textId="77777777" w:rsidR="0013734A" w:rsidRDefault="0013734A" w:rsidP="0013734A">
      <w:pPr>
        <w:outlineLvl w:val="0"/>
        <w:rPr>
          <w:rFonts w:eastAsia="Times New Roman" w:cstheme="minorHAnsi"/>
        </w:rPr>
      </w:pPr>
      <w:r w:rsidRPr="0013734A">
        <w:rPr>
          <w:rFonts w:eastAsia="Times New Roman" w:cstheme="minorHAnsi"/>
        </w:rPr>
        <w:t>Fuwen Zhang</w:t>
      </w:r>
      <w:r w:rsidRPr="0013734A">
        <w:rPr>
          <w:rFonts w:eastAsia="Times New Roman" w:cstheme="minorHAnsi"/>
        </w:rPr>
        <w:tab/>
      </w:r>
      <w:r w:rsidRPr="0013734A">
        <w:rPr>
          <w:rFonts w:eastAsia="Times New Roman" w:cstheme="minorHAnsi"/>
        </w:rPr>
        <w:tab/>
        <w:t>zfwen333@163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4E54D967" w14:textId="77777777" w:rsidR="0013734A" w:rsidRDefault="0013734A" w:rsidP="000A7C4F">
      <w:pPr>
        <w:rPr>
          <w:rFonts w:ascii="Calibri" w:hAnsi="Calibri" w:cs="Calibri"/>
          <w:color w:val="000000"/>
        </w:rPr>
      </w:pPr>
    </w:p>
    <w:p w14:paraId="5FC7E5A1" w14:textId="48465C6F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5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1C856B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57EAA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4317E25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57EAA">
        <w:rPr>
          <w:rFonts w:cstheme="minorHAnsi"/>
          <w:bCs/>
          <w:sz w:val="22"/>
          <w:szCs w:val="22"/>
        </w:rPr>
        <w:t>5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744FB356" w14:textId="77777777" w:rsidR="00710FD5" w:rsidRDefault="00710FD5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F45C7F0" w14:textId="77777777" w:rsidR="00710FD5" w:rsidRDefault="00710FD5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309FD89D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0784934E" w:rsidR="001E0433" w:rsidRPr="00F11C5C" w:rsidRDefault="001E0433" w:rsidP="0075134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751348" w:rsidRPr="00751348">
        <w:rPr>
          <w:rFonts w:eastAsia="Times New Roman" w:cstheme="minorHAnsi"/>
        </w:rPr>
        <w:t xml:space="preserve">Animal Ethics Committee </w:t>
      </w:r>
      <w:r w:rsidR="00751348">
        <w:rPr>
          <w:rFonts w:eastAsia="Times New Roman" w:cstheme="minorHAnsi"/>
        </w:rPr>
        <w:t>at the</w:t>
      </w:r>
      <w:r w:rsidR="00751348" w:rsidRPr="00751348">
        <w:rPr>
          <w:rFonts w:eastAsia="Times New Roman" w:cstheme="minorHAnsi"/>
        </w:rPr>
        <w:t xml:space="preserve"> Chengdu University of Traditional Chinese Medicine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DCD8510" w:rsidR="00CE10F2" w:rsidRDefault="0075134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moval of the Eye from the Animal and Dissection of </w:t>
      </w:r>
      <w:r w:rsidR="00357EAA">
        <w:rPr>
          <w:rFonts w:cstheme="minorHAnsi"/>
          <w:b/>
          <w:bCs/>
        </w:rPr>
        <w:t xml:space="preserve">the </w:t>
      </w:r>
      <w:r>
        <w:rPr>
          <w:rFonts w:cstheme="minorHAnsi"/>
          <w:b/>
          <w:bCs/>
        </w:rPr>
        <w:t>Retina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42DFCDC" w14:textId="668EFED0" w:rsidR="0013734A" w:rsidRDefault="00751348" w:rsidP="0013734A">
      <w:pPr>
        <w:pStyle w:val="Narration"/>
        <w:numPr>
          <w:ilvl w:val="1"/>
          <w:numId w:val="3"/>
        </w:numPr>
      </w:pPr>
      <w:r>
        <w:t>To begin, p</w:t>
      </w:r>
      <w:r w:rsidR="0013734A">
        <w:t>our D-Hank’s solution into two 10</w:t>
      </w:r>
      <w:r>
        <w:t>-</w:t>
      </w:r>
      <w:r w:rsidR="0013734A">
        <w:t xml:space="preserve">centimeter glass culture dishes </w:t>
      </w:r>
      <w:r w:rsidR="0013734A">
        <w:rPr>
          <w:b/>
        </w:rPr>
        <w:t>[1]</w:t>
      </w:r>
      <w:r w:rsidR="0013734A">
        <w:t>.</w:t>
      </w:r>
    </w:p>
    <w:p w14:paraId="334A6BB3" w14:textId="484DFE5F" w:rsidR="0013734A" w:rsidRDefault="0013734A" w:rsidP="0013734A">
      <w:pPr>
        <w:pStyle w:val="ShotDescription"/>
        <w:numPr>
          <w:ilvl w:val="2"/>
          <w:numId w:val="3"/>
        </w:numPr>
      </w:pPr>
      <w:r>
        <w:t xml:space="preserve">WIDE: Talent pouring D-Hank’s solution into two separate 10 </w:t>
      </w:r>
      <w:r w:rsidR="00751348">
        <w:t>cm</w:t>
      </w:r>
      <w:r>
        <w:t xml:space="preserve"> glass culture dishes </w:t>
      </w:r>
      <w:r w:rsidR="00751348">
        <w:t xml:space="preserve">placed </w:t>
      </w:r>
      <w:r>
        <w:t>on a clean bench.</w:t>
      </w:r>
    </w:p>
    <w:p w14:paraId="49127B75" w14:textId="77777777" w:rsidR="0013734A" w:rsidRDefault="0013734A" w:rsidP="0013734A"/>
    <w:p w14:paraId="651711A4" w14:textId="5DA74AB8" w:rsidR="0013734A" w:rsidRDefault="00751348" w:rsidP="0013734A">
      <w:pPr>
        <w:pStyle w:val="Narration"/>
        <w:numPr>
          <w:ilvl w:val="1"/>
          <w:numId w:val="3"/>
        </w:numPr>
      </w:pPr>
      <w:r>
        <w:t>After e</w:t>
      </w:r>
      <w:r w:rsidRPr="00751348">
        <w:t>uthaniz</w:t>
      </w:r>
      <w:r>
        <w:t>ing and disinfecting the</w:t>
      </w:r>
      <w:r w:rsidRPr="00751348">
        <w:t xml:space="preserve"> neonatal SD rat</w:t>
      </w:r>
      <w:r>
        <w:t xml:space="preserve">, position it on </w:t>
      </w:r>
      <w:r w:rsidRPr="00751348">
        <w:t>a sterile curved dish</w:t>
      </w:r>
      <w:r>
        <w:t xml:space="preserve"> </w:t>
      </w:r>
      <w:r w:rsidRPr="00751348">
        <w:rPr>
          <w:b/>
          <w:bCs/>
        </w:rPr>
        <w:t>[</w:t>
      </w:r>
      <w:r>
        <w:rPr>
          <w:b/>
          <w:bCs/>
        </w:rPr>
        <w:t>1-TXT</w:t>
      </w:r>
      <w:r w:rsidRPr="00751348">
        <w:rPr>
          <w:b/>
          <w:bCs/>
        </w:rPr>
        <w:t>]</w:t>
      </w:r>
      <w:r>
        <w:t>.</w:t>
      </w:r>
      <w:r w:rsidRPr="00751348">
        <w:t xml:space="preserve"> </w:t>
      </w:r>
      <w:r w:rsidR="0013734A">
        <w:t xml:space="preserve">Using toothed tweezers, open the eyelid along the palpebral fissure to expose the </w:t>
      </w:r>
      <w:r>
        <w:t xml:space="preserve">rat’s </w:t>
      </w:r>
      <w:r w:rsidR="0013734A">
        <w:t xml:space="preserve">eyeball </w:t>
      </w:r>
      <w:r w:rsidR="0013734A">
        <w:rPr>
          <w:b/>
        </w:rPr>
        <w:t>[</w:t>
      </w:r>
      <w:r>
        <w:rPr>
          <w:b/>
        </w:rPr>
        <w:t>2</w:t>
      </w:r>
      <w:r w:rsidR="0013734A">
        <w:rPr>
          <w:b/>
        </w:rPr>
        <w:t>]</w:t>
      </w:r>
      <w:r w:rsidR="0013734A">
        <w:t>.</w:t>
      </w:r>
    </w:p>
    <w:p w14:paraId="6950916F" w14:textId="104E669D" w:rsidR="00751348" w:rsidRDefault="00751348" w:rsidP="0013734A">
      <w:pPr>
        <w:pStyle w:val="ShotDescription"/>
        <w:numPr>
          <w:ilvl w:val="2"/>
          <w:numId w:val="3"/>
        </w:numPr>
      </w:pPr>
      <w:r>
        <w:t xml:space="preserve">Talent placing the euthanized animal on the curved dish. </w:t>
      </w:r>
      <w:r w:rsidRPr="00751348">
        <w:rPr>
          <w:b/>
          <w:bCs/>
        </w:rPr>
        <w:t>TXT: Euthanasia: Cervical dislocation (without CO₂ asphyxiation)</w:t>
      </w:r>
      <w:r w:rsidRPr="00751348">
        <w:t xml:space="preserve"> </w:t>
      </w:r>
    </w:p>
    <w:p w14:paraId="410CAE20" w14:textId="4E17276E" w:rsidR="0013734A" w:rsidRDefault="0013734A" w:rsidP="0013734A">
      <w:pPr>
        <w:pStyle w:val="ShotDescription"/>
        <w:numPr>
          <w:ilvl w:val="2"/>
          <w:numId w:val="3"/>
        </w:numPr>
      </w:pPr>
      <w:r>
        <w:t>Talent holding the animal and using toothed tweezers to gently open the eyelid along the palpebral fissure, revealing the eyeball.</w:t>
      </w:r>
    </w:p>
    <w:p w14:paraId="1E80CA88" w14:textId="77777777" w:rsidR="0013734A" w:rsidRDefault="0013734A" w:rsidP="0013734A"/>
    <w:p w14:paraId="4DE69321" w14:textId="77777777" w:rsidR="0013734A" w:rsidRDefault="0013734A" w:rsidP="0013734A">
      <w:pPr>
        <w:pStyle w:val="Narration"/>
        <w:numPr>
          <w:ilvl w:val="1"/>
          <w:numId w:val="3"/>
        </w:numPr>
      </w:pPr>
      <w:r>
        <w:t xml:space="preserve">Hold toothless tweezers open and parallel to the palpebral fissure to press down the orbital bone </w:t>
      </w:r>
      <w:r>
        <w:rPr>
          <w:b/>
        </w:rPr>
        <w:t>[1]</w:t>
      </w:r>
      <w:r>
        <w:t xml:space="preserve">. Once the optic nerve is visible and the eyeball is exposed, close the tweezers to lift and extract the eyeball </w:t>
      </w:r>
      <w:r>
        <w:rPr>
          <w:b/>
        </w:rPr>
        <w:t>[2]</w:t>
      </w:r>
      <w:r>
        <w:t>.</w:t>
      </w:r>
    </w:p>
    <w:p w14:paraId="21A73D05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positioning toothless tweezers and pressing down on the orbital bone with the tweezers held open.</w:t>
      </w:r>
    </w:p>
    <w:p w14:paraId="27DCAF1A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closing the tweezers and lifting the eyeball carefully once the optic nerve is exposed.</w:t>
      </w:r>
    </w:p>
    <w:p w14:paraId="58363A75" w14:textId="77777777" w:rsidR="0013734A" w:rsidRDefault="0013734A" w:rsidP="0013734A"/>
    <w:p w14:paraId="336D7551" w14:textId="559FD391" w:rsidR="0013734A" w:rsidRDefault="00751348" w:rsidP="0013734A">
      <w:pPr>
        <w:pStyle w:val="Narration"/>
        <w:numPr>
          <w:ilvl w:val="1"/>
          <w:numId w:val="3"/>
        </w:numPr>
      </w:pPr>
      <w:r>
        <w:lastRenderedPageBreak/>
        <w:t>Now, p</w:t>
      </w:r>
      <w:r w:rsidR="0013734A">
        <w:t xml:space="preserve">lace the eyeball in a glass culture dish with D-Hank’s solution </w:t>
      </w:r>
      <w:r w:rsidR="0013734A">
        <w:rPr>
          <w:b/>
        </w:rPr>
        <w:t>[1]</w:t>
      </w:r>
      <w:r>
        <w:rPr>
          <w:b/>
        </w:rPr>
        <w:t>.</w:t>
      </w:r>
      <w:r w:rsidR="0013734A">
        <w:t xml:space="preserve"> </w:t>
      </w:r>
      <w:r>
        <w:t xml:space="preserve">Rinse </w:t>
      </w:r>
      <w:r w:rsidR="0013734A">
        <w:t xml:space="preserve">the eyeball </w:t>
      </w:r>
      <w:r w:rsidR="0013734A">
        <w:rPr>
          <w:b/>
        </w:rPr>
        <w:t>[2]</w:t>
      </w:r>
      <w:r w:rsidR="0013734A">
        <w:t xml:space="preserve"> and transfer it to another dish with fresh D-Hank’s solution </w:t>
      </w:r>
      <w:r w:rsidR="0013734A">
        <w:rPr>
          <w:b/>
        </w:rPr>
        <w:t>[3]</w:t>
      </w:r>
      <w:r w:rsidR="0013734A">
        <w:t>.</w:t>
      </w:r>
    </w:p>
    <w:p w14:paraId="093A83F7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placing the extracted eyeball into the first culture dish containing D-Hank’s solution.</w:t>
      </w:r>
    </w:p>
    <w:p w14:paraId="24E53E8C" w14:textId="4287D5B4" w:rsidR="0013734A" w:rsidRDefault="0013734A" w:rsidP="0013734A">
      <w:pPr>
        <w:pStyle w:val="ShotDescription"/>
        <w:numPr>
          <w:ilvl w:val="2"/>
          <w:numId w:val="3"/>
        </w:numPr>
      </w:pPr>
      <w:r>
        <w:t xml:space="preserve">Talent </w:t>
      </w:r>
      <w:r w:rsidR="00751348">
        <w:t>gently shaking</w:t>
      </w:r>
      <w:r>
        <w:t xml:space="preserve"> the eyeball in the solution.</w:t>
      </w:r>
    </w:p>
    <w:p w14:paraId="099D53F5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transferring the eyeball to a second culture dish with fresh D-Hank’s solution.</w:t>
      </w:r>
    </w:p>
    <w:p w14:paraId="73AAA256" w14:textId="77777777" w:rsidR="0013734A" w:rsidRDefault="0013734A" w:rsidP="0013734A"/>
    <w:p w14:paraId="7422B041" w14:textId="56B4E2AC" w:rsidR="0013734A" w:rsidRDefault="00751348" w:rsidP="0013734A">
      <w:pPr>
        <w:pStyle w:val="Narration"/>
        <w:numPr>
          <w:ilvl w:val="1"/>
          <w:numId w:val="3"/>
        </w:numPr>
      </w:pPr>
      <w:r>
        <w:t>Then, u</w:t>
      </w:r>
      <w:r w:rsidR="0013734A">
        <w:t xml:space="preserve">sing curved ophthalmic micro forceps, gently fix the region between the cornea and optic nerve to expose the cornea </w:t>
      </w:r>
      <w:r w:rsidR="0013734A">
        <w:rPr>
          <w:b/>
        </w:rPr>
        <w:t>[1]</w:t>
      </w:r>
      <w:r w:rsidR="0013734A">
        <w:t>.</w:t>
      </w:r>
    </w:p>
    <w:p w14:paraId="71D0A6EB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curved ophthalmic micro forceps to hold the tissue between the cornea and optic nerve, exposing the cornea.</w:t>
      </w:r>
    </w:p>
    <w:p w14:paraId="6CA08891" w14:textId="77777777" w:rsidR="0013734A" w:rsidRDefault="0013734A" w:rsidP="0013734A"/>
    <w:p w14:paraId="65A424F9" w14:textId="76BDC424" w:rsidR="0013734A" w:rsidRDefault="0013734A" w:rsidP="0013734A">
      <w:pPr>
        <w:pStyle w:val="Narration"/>
        <w:numPr>
          <w:ilvl w:val="1"/>
          <w:numId w:val="3"/>
        </w:numPr>
      </w:pPr>
      <w:r>
        <w:t xml:space="preserve">Pierce the corneoscleral junction using micro corneal scissors </w:t>
      </w:r>
      <w:r>
        <w:rPr>
          <w:b/>
        </w:rPr>
        <w:t>[1]</w:t>
      </w:r>
      <w:r>
        <w:t xml:space="preserve"> </w:t>
      </w:r>
      <w:r w:rsidR="00751348">
        <w:t>and c</w:t>
      </w:r>
      <w:r>
        <w:t xml:space="preserve">ut along the limbus in a circular fashion </w:t>
      </w:r>
      <w:r>
        <w:rPr>
          <w:b/>
        </w:rPr>
        <w:t>[2]</w:t>
      </w:r>
      <w:r>
        <w:t xml:space="preserve">. Make two symmetrical scleral incisions approximately 2 millimeters in length </w:t>
      </w:r>
      <w:r>
        <w:rPr>
          <w:b/>
        </w:rPr>
        <w:t>[3]</w:t>
      </w:r>
      <w:r>
        <w:t xml:space="preserve"> </w:t>
      </w:r>
      <w:r w:rsidR="00751348">
        <w:t>before r</w:t>
      </w:r>
      <w:r>
        <w:t>eleas</w:t>
      </w:r>
      <w:r w:rsidR="00751348">
        <w:t>ing</w:t>
      </w:r>
      <w:r>
        <w:t xml:space="preserve"> the forceps and re-clamp</w:t>
      </w:r>
      <w:r w:rsidR="00751348">
        <w:t>ing</w:t>
      </w:r>
      <w:r>
        <w:t xml:space="preserve"> at the junction of the optic nerve and sclera </w:t>
      </w:r>
      <w:r>
        <w:rPr>
          <w:b/>
        </w:rPr>
        <w:t>[4]</w:t>
      </w:r>
      <w:r>
        <w:t>.</w:t>
      </w:r>
    </w:p>
    <w:p w14:paraId="652B5FDD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piercing the corneoscleral junction using micro corneal scissors.</w:t>
      </w:r>
    </w:p>
    <w:p w14:paraId="4C098158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cutting along the limbus in a circular manner.</w:t>
      </w:r>
    </w:p>
    <w:p w14:paraId="23B3E191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 xml:space="preserve">Talent making two symmetrical </w:t>
      </w:r>
      <w:proofErr w:type="gramStart"/>
      <w:r>
        <w:t>2 millimeter</w:t>
      </w:r>
      <w:proofErr w:type="gramEnd"/>
      <w:r>
        <w:t xml:space="preserve"> scleral incisions.</w:t>
      </w:r>
    </w:p>
    <w:p w14:paraId="46E12DEC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releasing the forceps and re-clamping them at the optic nerve and sclera junction.</w:t>
      </w:r>
    </w:p>
    <w:p w14:paraId="47ABA40E" w14:textId="77777777" w:rsidR="0013734A" w:rsidRDefault="0013734A" w:rsidP="0013734A"/>
    <w:p w14:paraId="1EC18774" w14:textId="76464DCC" w:rsidR="0013734A" w:rsidRDefault="00751348" w:rsidP="0013734A">
      <w:pPr>
        <w:pStyle w:val="Narration"/>
        <w:numPr>
          <w:ilvl w:val="1"/>
          <w:numId w:val="3"/>
        </w:numPr>
      </w:pPr>
      <w:r>
        <w:t>Then, u</w:t>
      </w:r>
      <w:r w:rsidR="0013734A">
        <w:t xml:space="preserve">se a second forceps to gently press near the optic nerve root, directing pressure toward the corneal-optic nerve interface </w:t>
      </w:r>
      <w:r w:rsidR="0013734A">
        <w:rPr>
          <w:b/>
        </w:rPr>
        <w:t>[1]</w:t>
      </w:r>
      <w:r w:rsidR="0013734A">
        <w:t xml:space="preserve">. When the lens tissue appears, remove it carefully </w:t>
      </w:r>
      <w:r w:rsidR="0013734A">
        <w:rPr>
          <w:b/>
        </w:rPr>
        <w:t>[2]</w:t>
      </w:r>
      <w:r w:rsidR="0013734A">
        <w:t xml:space="preserve"> </w:t>
      </w:r>
      <w:r>
        <w:t>and c</w:t>
      </w:r>
      <w:r w:rsidR="0013734A">
        <w:t xml:space="preserve">ontinue pressing until the retinal tissue emerges </w:t>
      </w:r>
      <w:r w:rsidR="0013734A">
        <w:rPr>
          <w:b/>
        </w:rPr>
        <w:t>[3]</w:t>
      </w:r>
      <w:r w:rsidR="0013734A">
        <w:t>.</w:t>
      </w:r>
    </w:p>
    <w:p w14:paraId="017622DE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second forceps to apply pressure near the optic nerve root.</w:t>
      </w:r>
    </w:p>
    <w:p w14:paraId="2C245B31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carefully removing the lens tissue as it appears.</w:t>
      </w:r>
    </w:p>
    <w:p w14:paraId="09CB37A7" w14:textId="1FE551D7" w:rsidR="0013734A" w:rsidRDefault="0013734A" w:rsidP="0013734A">
      <w:pPr>
        <w:pStyle w:val="ShotDescription"/>
        <w:numPr>
          <w:ilvl w:val="2"/>
          <w:numId w:val="3"/>
        </w:numPr>
      </w:pPr>
      <w:r>
        <w:t>Talent press</w:t>
      </w:r>
      <w:r w:rsidR="00751348">
        <w:t>ing the region</w:t>
      </w:r>
      <w:r>
        <w:t xml:space="preserve"> until the retinal tissue is exposed.</w:t>
      </w:r>
    </w:p>
    <w:p w14:paraId="5422C045" w14:textId="77777777" w:rsidR="0013734A" w:rsidRDefault="0013734A" w:rsidP="0013734A"/>
    <w:p w14:paraId="5436FAE8" w14:textId="77777777" w:rsidR="0013734A" w:rsidRDefault="0013734A" w:rsidP="0013734A">
      <w:pPr>
        <w:pStyle w:val="Narration"/>
        <w:numPr>
          <w:ilvl w:val="1"/>
          <w:numId w:val="3"/>
        </w:numPr>
      </w:pPr>
      <w:r>
        <w:t xml:space="preserve">Using forceps, transfer the separated retinal tissue to another sterile culture dish </w:t>
      </w:r>
      <w:r>
        <w:rPr>
          <w:b/>
        </w:rPr>
        <w:t>[1]</w:t>
      </w:r>
      <w:r>
        <w:t>.</w:t>
      </w:r>
    </w:p>
    <w:p w14:paraId="5C4484B9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transferring the retinal tissue into a fresh sterile culture dish using forceps.</w:t>
      </w:r>
    </w:p>
    <w:p w14:paraId="4BA4A35E" w14:textId="77777777" w:rsidR="0013734A" w:rsidRDefault="0013734A" w:rsidP="0013734A"/>
    <w:p w14:paraId="609A74F4" w14:textId="77777777" w:rsidR="00751348" w:rsidRDefault="00751348" w:rsidP="00751348">
      <w:pPr>
        <w:pStyle w:val="Narration"/>
        <w:ind w:firstLine="0"/>
      </w:pPr>
    </w:p>
    <w:p w14:paraId="7DCB9957" w14:textId="2385CB43" w:rsidR="00751348" w:rsidRPr="00751348" w:rsidRDefault="00751348" w:rsidP="00357EAA">
      <w:pPr>
        <w:pStyle w:val="Narration"/>
        <w:numPr>
          <w:ilvl w:val="0"/>
          <w:numId w:val="3"/>
        </w:numPr>
        <w:rPr>
          <w:b/>
          <w:bCs/>
        </w:rPr>
      </w:pPr>
      <w:r w:rsidRPr="00751348">
        <w:rPr>
          <w:b/>
          <w:bCs/>
        </w:rPr>
        <w:lastRenderedPageBreak/>
        <w:t>Extraction of Primary</w:t>
      </w:r>
      <w:r>
        <w:rPr>
          <w:b/>
          <w:bCs/>
        </w:rPr>
        <w:t xml:space="preserve"> </w:t>
      </w:r>
      <w:r w:rsidRPr="00751348">
        <w:rPr>
          <w:b/>
          <w:bCs/>
        </w:rPr>
        <w:t xml:space="preserve">Retinal Müller cells </w:t>
      </w:r>
      <w:r>
        <w:rPr>
          <w:b/>
          <w:bCs/>
        </w:rPr>
        <w:t>(</w:t>
      </w:r>
      <w:r w:rsidRPr="00751348">
        <w:rPr>
          <w:b/>
          <w:bCs/>
        </w:rPr>
        <w:t>RMCs</w:t>
      </w:r>
      <w:r>
        <w:rPr>
          <w:b/>
          <w:bCs/>
        </w:rPr>
        <w:t>)</w:t>
      </w:r>
    </w:p>
    <w:p w14:paraId="10BC2151" w14:textId="77777777" w:rsidR="00357EAA" w:rsidRDefault="00357EAA" w:rsidP="00357EA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837985742"/>
          <w:placeholder>
            <w:docPart w:val="47FB785F77CC44DD9953C6B3F80B3DD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9EFFDBE" w14:textId="77777777" w:rsidR="00751348" w:rsidRDefault="00751348" w:rsidP="00751348">
      <w:pPr>
        <w:pStyle w:val="Narration"/>
        <w:ind w:firstLine="0"/>
      </w:pPr>
    </w:p>
    <w:p w14:paraId="56DE9E20" w14:textId="77777777" w:rsidR="00751348" w:rsidRDefault="00751348" w:rsidP="00751348">
      <w:pPr>
        <w:pStyle w:val="Narration"/>
        <w:ind w:firstLine="0"/>
      </w:pPr>
    </w:p>
    <w:p w14:paraId="3C684F65" w14:textId="77777777" w:rsidR="00357EAA" w:rsidRDefault="00751348" w:rsidP="0013734A">
      <w:pPr>
        <w:pStyle w:val="Narration"/>
        <w:numPr>
          <w:ilvl w:val="1"/>
          <w:numId w:val="3"/>
        </w:numPr>
      </w:pPr>
      <w:r>
        <w:t>O</w:t>
      </w:r>
      <w:r w:rsidR="0013734A">
        <w:t xml:space="preserve">pen the culture dish lid </w:t>
      </w:r>
      <w:r w:rsidR="0013734A">
        <w:rPr>
          <w:b/>
        </w:rPr>
        <w:t>[1]</w:t>
      </w:r>
      <w:r w:rsidR="0013734A">
        <w:t xml:space="preserve"> </w:t>
      </w:r>
      <w:r>
        <w:t>and use</w:t>
      </w:r>
      <w:r w:rsidR="0013734A">
        <w:t xml:space="preserve"> a pipette with a 1 milliliter tip</w:t>
      </w:r>
      <w:r>
        <w:t xml:space="preserve"> to</w:t>
      </w:r>
      <w:r w:rsidR="0013734A">
        <w:t xml:space="preserve"> pipette the retinal tissue up and down about 15 times to break it into small pieces </w:t>
      </w:r>
      <w:r w:rsidR="0013734A">
        <w:rPr>
          <w:b/>
        </w:rPr>
        <w:t>[2]</w:t>
      </w:r>
      <w:r w:rsidR="0013734A">
        <w:t xml:space="preserve">. </w:t>
      </w:r>
    </w:p>
    <w:p w14:paraId="594DE26D" w14:textId="77777777" w:rsidR="00357EAA" w:rsidRDefault="00357EAA" w:rsidP="00357EAA">
      <w:pPr>
        <w:pStyle w:val="ShotDescription"/>
        <w:numPr>
          <w:ilvl w:val="2"/>
          <w:numId w:val="3"/>
        </w:numPr>
      </w:pPr>
      <w:r>
        <w:t>Talent opening the lid of the culture dish.</w:t>
      </w:r>
    </w:p>
    <w:p w14:paraId="1BF44911" w14:textId="77777777" w:rsidR="00357EAA" w:rsidRDefault="00357EAA" w:rsidP="00357EAA">
      <w:pPr>
        <w:pStyle w:val="ShotDescription"/>
        <w:numPr>
          <w:ilvl w:val="2"/>
          <w:numId w:val="3"/>
        </w:numPr>
      </w:pPr>
      <w:r>
        <w:t>Talent pipetting the retinal tissue up and down 15 times using a 1 milliliter pipette tip.</w:t>
      </w:r>
    </w:p>
    <w:p w14:paraId="2F8696A4" w14:textId="77777777" w:rsidR="00357EAA" w:rsidRDefault="00357EAA" w:rsidP="00357EAA">
      <w:pPr>
        <w:pStyle w:val="Narration"/>
        <w:ind w:firstLine="0"/>
      </w:pPr>
    </w:p>
    <w:p w14:paraId="061C3826" w14:textId="7609D45B" w:rsidR="0013734A" w:rsidRDefault="00751348" w:rsidP="0013734A">
      <w:pPr>
        <w:pStyle w:val="Narration"/>
        <w:numPr>
          <w:ilvl w:val="1"/>
          <w:numId w:val="3"/>
        </w:numPr>
      </w:pPr>
      <w:r>
        <w:t xml:space="preserve">Then, incubate the tissue with </w:t>
      </w:r>
      <w:r w:rsidR="0013734A">
        <w:t xml:space="preserve">1 milliliter of 0.25 percent trypsin at 37 degrees Celsius for 5 minutes </w:t>
      </w:r>
      <w:r w:rsidR="0013734A">
        <w:rPr>
          <w:b/>
        </w:rPr>
        <w:t>[</w:t>
      </w:r>
      <w:r w:rsidR="00357EAA">
        <w:rPr>
          <w:b/>
        </w:rPr>
        <w:t>1</w:t>
      </w:r>
      <w:r w:rsidR="0013734A">
        <w:rPr>
          <w:b/>
        </w:rPr>
        <w:t>]</w:t>
      </w:r>
      <w:r w:rsidR="0013734A">
        <w:t>.</w:t>
      </w:r>
    </w:p>
    <w:p w14:paraId="64FA64F9" w14:textId="1C73A09E" w:rsidR="0013734A" w:rsidRDefault="0013734A" w:rsidP="0013734A">
      <w:pPr>
        <w:pStyle w:val="ShotDescription"/>
        <w:numPr>
          <w:ilvl w:val="2"/>
          <w:numId w:val="3"/>
        </w:numPr>
      </w:pPr>
      <w:r>
        <w:t>Talent placing the culture dish into the incubator.</w:t>
      </w:r>
    </w:p>
    <w:p w14:paraId="750095BF" w14:textId="77777777" w:rsidR="0013734A" w:rsidRDefault="0013734A" w:rsidP="0013734A"/>
    <w:p w14:paraId="327DB2CE" w14:textId="77777777" w:rsidR="0013734A" w:rsidRDefault="0013734A" w:rsidP="0013734A">
      <w:pPr>
        <w:pStyle w:val="Narration"/>
        <w:numPr>
          <w:ilvl w:val="1"/>
          <w:numId w:val="3"/>
        </w:numPr>
      </w:pPr>
      <w:r>
        <w:t xml:space="preserve">Remove the culture dish from the incubator and place it on the clean bench </w:t>
      </w:r>
      <w:r>
        <w:rPr>
          <w:b/>
        </w:rPr>
        <w:t>[1]</w:t>
      </w:r>
      <w:r>
        <w:t xml:space="preserve">. Add 2 milliliters of complete medium and pipette gently to stop the digestion </w:t>
      </w:r>
      <w:r>
        <w:rPr>
          <w:b/>
        </w:rPr>
        <w:t>[2]</w:t>
      </w:r>
      <w:r>
        <w:t>.</w:t>
      </w:r>
    </w:p>
    <w:p w14:paraId="1B414A67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removing the culture dish from the incubator and placing it on the clean bench.</w:t>
      </w:r>
    </w:p>
    <w:p w14:paraId="32D0026C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adding 2 milliliters of complete medium and gently pipetting the solution to stop trypsin digestion.</w:t>
      </w:r>
    </w:p>
    <w:p w14:paraId="70F9BB21" w14:textId="77777777" w:rsidR="0013734A" w:rsidRDefault="0013734A" w:rsidP="0013734A"/>
    <w:p w14:paraId="378CCF49" w14:textId="0E1C44BB" w:rsidR="0013734A" w:rsidRDefault="00751348" w:rsidP="0013734A">
      <w:pPr>
        <w:pStyle w:val="Narration"/>
        <w:numPr>
          <w:ilvl w:val="1"/>
          <w:numId w:val="3"/>
        </w:numPr>
      </w:pPr>
      <w:r>
        <w:t>Now, f</w:t>
      </w:r>
      <w:r w:rsidR="0013734A">
        <w:t>ilter the cell suspension through a 300-mesh nylon screen into a 15</w:t>
      </w:r>
      <w:r>
        <w:t>-</w:t>
      </w:r>
      <w:r w:rsidR="0013734A">
        <w:t xml:space="preserve">milliliter centrifuge tube </w:t>
      </w:r>
      <w:r w:rsidR="0013734A">
        <w:rPr>
          <w:b/>
        </w:rPr>
        <w:t>[1]</w:t>
      </w:r>
      <w:r w:rsidR="0013734A">
        <w:t xml:space="preserve">. Wash the culture dish with prepared </w:t>
      </w:r>
      <w:r>
        <w:t xml:space="preserve">PBS </w:t>
      </w:r>
      <w:r w:rsidRPr="00751348">
        <w:rPr>
          <w:b/>
          <w:bCs/>
        </w:rPr>
        <w:t>[</w:t>
      </w:r>
      <w:r>
        <w:rPr>
          <w:b/>
          <w:bCs/>
        </w:rPr>
        <w:t>2</w:t>
      </w:r>
      <w:r w:rsidRPr="00751348">
        <w:rPr>
          <w:b/>
          <w:bCs/>
        </w:rPr>
        <w:t>]</w:t>
      </w:r>
      <w:r w:rsidR="0013734A">
        <w:t xml:space="preserve"> and collect the remaining suspension </w:t>
      </w:r>
      <w:r w:rsidR="0013734A">
        <w:rPr>
          <w:b/>
        </w:rPr>
        <w:t>[</w:t>
      </w:r>
      <w:r>
        <w:rPr>
          <w:b/>
        </w:rPr>
        <w:t>3</w:t>
      </w:r>
      <w:r w:rsidR="0013734A">
        <w:rPr>
          <w:b/>
        </w:rPr>
        <w:t>]</w:t>
      </w:r>
      <w:r w:rsidR="0013734A">
        <w:t>.</w:t>
      </w:r>
    </w:p>
    <w:p w14:paraId="2FF8E562" w14:textId="4F013DF8" w:rsidR="0013734A" w:rsidRDefault="0013734A" w:rsidP="0013734A">
      <w:pPr>
        <w:pStyle w:val="ShotDescription"/>
        <w:numPr>
          <w:ilvl w:val="2"/>
          <w:numId w:val="3"/>
        </w:numPr>
      </w:pPr>
      <w:r>
        <w:t xml:space="preserve">Talent pouring the cell suspension </w:t>
      </w:r>
      <w:r w:rsidR="00751348">
        <w:t>on</w:t>
      </w:r>
      <w:r>
        <w:t xml:space="preserve"> a 300-mesh nylon screen </w:t>
      </w:r>
      <w:r w:rsidR="00751348">
        <w:t>connected to a</w:t>
      </w:r>
      <w:r>
        <w:t xml:space="preserve"> 15</w:t>
      </w:r>
      <w:r w:rsidR="00751348">
        <w:t>-</w:t>
      </w:r>
      <w:r>
        <w:t>milliliter centrifuge tube.</w:t>
      </w:r>
    </w:p>
    <w:p w14:paraId="534BE3FA" w14:textId="77777777" w:rsidR="00751348" w:rsidRDefault="0013734A" w:rsidP="0013734A">
      <w:pPr>
        <w:pStyle w:val="ShotDescription"/>
        <w:numPr>
          <w:ilvl w:val="2"/>
          <w:numId w:val="3"/>
        </w:numPr>
      </w:pPr>
      <w:r>
        <w:t xml:space="preserve">Talent </w:t>
      </w:r>
      <w:r w:rsidR="00751348">
        <w:t>adding</w:t>
      </w:r>
      <w:r>
        <w:t xml:space="preserve"> the dish with phosphate-buffered saline</w:t>
      </w:r>
      <w:r w:rsidR="00751348">
        <w:t>.</w:t>
      </w:r>
    </w:p>
    <w:p w14:paraId="7A84AD7A" w14:textId="4B468E03" w:rsidR="0013734A" w:rsidRDefault="00751348" w:rsidP="0013734A">
      <w:pPr>
        <w:pStyle w:val="ShotDescription"/>
        <w:numPr>
          <w:ilvl w:val="2"/>
          <w:numId w:val="3"/>
        </w:numPr>
      </w:pPr>
      <w:r>
        <w:t>Talent aspirating</w:t>
      </w:r>
      <w:r w:rsidR="0013734A">
        <w:t xml:space="preserve"> the rinse</w:t>
      </w:r>
      <w:r>
        <w:t xml:space="preserve"> onto the filter</w:t>
      </w:r>
      <w:r w:rsidR="0013734A">
        <w:t>.</w:t>
      </w:r>
    </w:p>
    <w:p w14:paraId="4F000918" w14:textId="77777777" w:rsidR="0013734A" w:rsidRDefault="0013734A" w:rsidP="0013734A"/>
    <w:p w14:paraId="4F69CD96" w14:textId="74B756A3" w:rsidR="0013734A" w:rsidRDefault="00357EAA" w:rsidP="0013734A">
      <w:pPr>
        <w:pStyle w:val="Narration"/>
        <w:numPr>
          <w:ilvl w:val="1"/>
          <w:numId w:val="3"/>
        </w:numPr>
      </w:pPr>
      <w:r>
        <w:t>Then</w:t>
      </w:r>
      <w:r w:rsidR="00751348">
        <w:t>, spin</w:t>
      </w:r>
      <w:r w:rsidR="0013734A">
        <w:t xml:space="preserve"> the tube at 878 </w:t>
      </w:r>
      <w:r w:rsidR="0013734A" w:rsidRPr="00751348">
        <w:rPr>
          <w:i/>
          <w:iCs/>
        </w:rPr>
        <w:t>g</w:t>
      </w:r>
      <w:r w:rsidR="0013734A">
        <w:t xml:space="preserve"> for 5 minutes at room temperature </w:t>
      </w:r>
      <w:r w:rsidR="0013734A">
        <w:rPr>
          <w:b/>
        </w:rPr>
        <w:t>[1]</w:t>
      </w:r>
      <w:r w:rsidR="0013734A">
        <w:t>. A</w:t>
      </w:r>
      <w:r w:rsidR="00751348">
        <w:t>fter centrifugation, a</w:t>
      </w:r>
      <w:r w:rsidR="0013734A">
        <w:t xml:space="preserve">spirate and discard the supernatant </w:t>
      </w:r>
      <w:r w:rsidR="0013734A">
        <w:rPr>
          <w:b/>
        </w:rPr>
        <w:t>[2]</w:t>
      </w:r>
      <w:r w:rsidR="0013734A">
        <w:t xml:space="preserve">. Resuspend the pellet in 2 milliliters of complete medium </w:t>
      </w:r>
      <w:r w:rsidR="00751348" w:rsidRPr="00751348">
        <w:rPr>
          <w:b/>
          <w:bCs/>
        </w:rPr>
        <w:t>[</w:t>
      </w:r>
      <w:r w:rsidR="00751348">
        <w:rPr>
          <w:b/>
          <w:bCs/>
        </w:rPr>
        <w:t>3</w:t>
      </w:r>
      <w:r w:rsidR="00751348" w:rsidRPr="00751348">
        <w:rPr>
          <w:b/>
          <w:bCs/>
        </w:rPr>
        <w:t>]</w:t>
      </w:r>
      <w:r w:rsidR="00751348">
        <w:t xml:space="preserve"> </w:t>
      </w:r>
      <w:r w:rsidR="0013734A">
        <w:t xml:space="preserve">and centrifuge again at 878 </w:t>
      </w:r>
      <w:r w:rsidR="0013734A" w:rsidRPr="00751348">
        <w:rPr>
          <w:i/>
          <w:iCs/>
        </w:rPr>
        <w:t>g</w:t>
      </w:r>
      <w:r w:rsidR="0013734A">
        <w:t xml:space="preserve"> for 5 minutes to purify the cells </w:t>
      </w:r>
      <w:r w:rsidR="0013734A">
        <w:rPr>
          <w:b/>
        </w:rPr>
        <w:t>[</w:t>
      </w:r>
      <w:r w:rsidR="00751348">
        <w:rPr>
          <w:b/>
        </w:rPr>
        <w:t>4</w:t>
      </w:r>
      <w:r w:rsidR="0013734A">
        <w:rPr>
          <w:b/>
        </w:rPr>
        <w:t>]</w:t>
      </w:r>
      <w:r w:rsidR="0013734A">
        <w:t>.</w:t>
      </w:r>
    </w:p>
    <w:p w14:paraId="2900D49A" w14:textId="186AF3C1" w:rsidR="0013734A" w:rsidRDefault="0013734A" w:rsidP="0013734A">
      <w:pPr>
        <w:pStyle w:val="ShotDescription"/>
        <w:numPr>
          <w:ilvl w:val="2"/>
          <w:numId w:val="3"/>
        </w:numPr>
      </w:pPr>
      <w:r>
        <w:t>Talent placing the centrifuge tube in the centrifuge.</w:t>
      </w:r>
    </w:p>
    <w:p w14:paraId="1FE8DB02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aspirating and discarding the supernatant.</w:t>
      </w:r>
    </w:p>
    <w:p w14:paraId="2DB0913C" w14:textId="77777777" w:rsidR="00751348" w:rsidRDefault="0013734A" w:rsidP="0013734A">
      <w:pPr>
        <w:pStyle w:val="ShotDescription"/>
        <w:numPr>
          <w:ilvl w:val="2"/>
          <w:numId w:val="3"/>
        </w:numPr>
      </w:pPr>
      <w:r>
        <w:lastRenderedPageBreak/>
        <w:t>Talent resuspending the pellet in 2 milliliters of complete medium</w:t>
      </w:r>
      <w:r w:rsidR="00751348">
        <w:t xml:space="preserve"> by pipetting up and down.</w:t>
      </w:r>
    </w:p>
    <w:p w14:paraId="4326A502" w14:textId="1C72D3AC" w:rsidR="0013734A" w:rsidRDefault="00751348" w:rsidP="0013734A">
      <w:pPr>
        <w:pStyle w:val="ShotDescription"/>
        <w:numPr>
          <w:ilvl w:val="2"/>
          <w:numId w:val="3"/>
        </w:numPr>
      </w:pPr>
      <w:r>
        <w:t xml:space="preserve">Talent placing the tube in a </w:t>
      </w:r>
      <w:r w:rsidR="0013734A">
        <w:t>centrifug</w:t>
      </w:r>
      <w:r>
        <w:t>e</w:t>
      </w:r>
      <w:r w:rsidR="0013734A">
        <w:t>.</w:t>
      </w:r>
    </w:p>
    <w:p w14:paraId="3C9509EE" w14:textId="77777777" w:rsidR="0013734A" w:rsidRDefault="0013734A" w:rsidP="0013734A"/>
    <w:p w14:paraId="0ACAC4A3" w14:textId="7D5BCCBF" w:rsidR="00357EAA" w:rsidRDefault="0013734A" w:rsidP="0013734A">
      <w:pPr>
        <w:pStyle w:val="Narration"/>
        <w:numPr>
          <w:ilvl w:val="1"/>
          <w:numId w:val="3"/>
        </w:numPr>
      </w:pPr>
      <w:r>
        <w:t>After discard</w:t>
      </w:r>
      <w:r w:rsidR="00751348">
        <w:t>ing</w:t>
      </w:r>
      <w:r>
        <w:t xml:space="preserve"> the supernatant</w:t>
      </w:r>
      <w:r w:rsidR="00751348">
        <w:t>,</w:t>
      </w:r>
      <w:r>
        <w:t xml:space="preserve"> </w:t>
      </w:r>
      <w:r w:rsidR="00751348" w:rsidRPr="00751348">
        <w:rPr>
          <w:bCs/>
        </w:rPr>
        <w:t>r</w:t>
      </w:r>
      <w:r>
        <w:t xml:space="preserve">esuspend the cells in 2 milliliters of complete medium </w:t>
      </w:r>
      <w:r>
        <w:rPr>
          <w:b/>
        </w:rPr>
        <w:t>[</w:t>
      </w:r>
      <w:r w:rsidR="00751348">
        <w:rPr>
          <w:b/>
        </w:rPr>
        <w:t>1</w:t>
      </w:r>
      <w:r>
        <w:rPr>
          <w:b/>
        </w:rPr>
        <w:t>]</w:t>
      </w:r>
      <w:r>
        <w:t xml:space="preserve">. </w:t>
      </w:r>
      <w:r w:rsidR="00357EAA">
        <w:t xml:space="preserve">Take T25 flask with </w:t>
      </w:r>
      <w:r>
        <w:t xml:space="preserve">3 milliliters of complete medium </w:t>
      </w:r>
      <w:r w:rsidR="00357EAA">
        <w:t>and</w:t>
      </w:r>
      <w:r>
        <w:t xml:space="preserve"> add 1 milliliter of the cell suspension </w:t>
      </w:r>
      <w:r>
        <w:rPr>
          <w:b/>
        </w:rPr>
        <w:t>[</w:t>
      </w:r>
      <w:r w:rsidR="00751348"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2B0E7979" w14:textId="77777777" w:rsidR="00357EAA" w:rsidRDefault="00357EAA" w:rsidP="00357EAA">
      <w:pPr>
        <w:pStyle w:val="ShotDescription"/>
        <w:numPr>
          <w:ilvl w:val="2"/>
          <w:numId w:val="3"/>
        </w:numPr>
      </w:pPr>
      <w:r>
        <w:t>Talent resuspending the cells in 2 milliliters of complete medium by pipetting up and down.</w:t>
      </w:r>
    </w:p>
    <w:p w14:paraId="6556DB84" w14:textId="77777777" w:rsidR="00357EAA" w:rsidRDefault="00357EAA" w:rsidP="00357EAA">
      <w:pPr>
        <w:pStyle w:val="ShotDescription"/>
        <w:numPr>
          <w:ilvl w:val="2"/>
          <w:numId w:val="3"/>
        </w:numPr>
      </w:pPr>
      <w:r>
        <w:t>Talent adding 3 milliliters of complete medium to a T25 flask, then pipetting 1 milliliter of cell suspension into the flask.</w:t>
      </w:r>
    </w:p>
    <w:p w14:paraId="0212ECAE" w14:textId="77777777" w:rsidR="00357EAA" w:rsidRDefault="00357EAA" w:rsidP="00357EAA">
      <w:pPr>
        <w:pStyle w:val="Narration"/>
        <w:ind w:firstLine="0"/>
      </w:pPr>
    </w:p>
    <w:p w14:paraId="3CAABEE3" w14:textId="14C750DF" w:rsidR="0013734A" w:rsidRDefault="0013734A" w:rsidP="0013734A">
      <w:pPr>
        <w:pStyle w:val="Narration"/>
        <w:numPr>
          <w:ilvl w:val="1"/>
          <w:numId w:val="3"/>
        </w:numPr>
      </w:pPr>
      <w:r>
        <w:t>Shake the flask in a cross pattern</w:t>
      </w:r>
      <w:r w:rsidR="00751348">
        <w:t xml:space="preserve"> </w:t>
      </w:r>
      <w:r w:rsidR="00751348">
        <w:rPr>
          <w:b/>
        </w:rPr>
        <w:t>[</w:t>
      </w:r>
      <w:r w:rsidR="00357EAA">
        <w:rPr>
          <w:b/>
        </w:rPr>
        <w:t>1</w:t>
      </w:r>
      <w:r w:rsidR="00751348">
        <w:rPr>
          <w:b/>
        </w:rPr>
        <w:t>]</w:t>
      </w:r>
      <w:r>
        <w:t xml:space="preserve"> and place it in the incubator </w:t>
      </w:r>
      <w:r>
        <w:rPr>
          <w:b/>
        </w:rPr>
        <w:t>[</w:t>
      </w:r>
      <w:r w:rsidR="00357EAA">
        <w:rPr>
          <w:b/>
        </w:rPr>
        <w:t>2</w:t>
      </w:r>
      <w:r>
        <w:rPr>
          <w:b/>
        </w:rPr>
        <w:t>]</w:t>
      </w:r>
      <w:r>
        <w:t>.</w:t>
      </w:r>
    </w:p>
    <w:p w14:paraId="5AEB526E" w14:textId="77777777" w:rsidR="00357EAA" w:rsidRDefault="0013734A" w:rsidP="0013734A">
      <w:pPr>
        <w:pStyle w:val="ShotDescription"/>
        <w:numPr>
          <w:ilvl w:val="2"/>
          <w:numId w:val="3"/>
        </w:numPr>
      </w:pPr>
      <w:r>
        <w:t>Talent shaking the flask in a cross pattern</w:t>
      </w:r>
      <w:r w:rsidR="00357EAA">
        <w:t>.</w:t>
      </w:r>
    </w:p>
    <w:p w14:paraId="4D917103" w14:textId="56840B49" w:rsidR="0013734A" w:rsidRDefault="00357EAA" w:rsidP="0013734A">
      <w:pPr>
        <w:pStyle w:val="ShotDescription"/>
        <w:numPr>
          <w:ilvl w:val="2"/>
          <w:numId w:val="3"/>
        </w:numPr>
      </w:pPr>
      <w:r>
        <w:t xml:space="preserve">Talent </w:t>
      </w:r>
      <w:r w:rsidR="0013734A">
        <w:t xml:space="preserve">placing </w:t>
      </w:r>
      <w:r>
        <w:t>the flask</w:t>
      </w:r>
      <w:r w:rsidR="0013734A">
        <w:t xml:space="preserve"> in the incubator.</w:t>
      </w:r>
    </w:p>
    <w:p w14:paraId="5FA95D13" w14:textId="77777777" w:rsidR="0013734A" w:rsidRDefault="0013734A" w:rsidP="0013734A"/>
    <w:p w14:paraId="4BCD3038" w14:textId="77777777" w:rsidR="00357EAA" w:rsidRDefault="00751348" w:rsidP="0013734A">
      <w:pPr>
        <w:pStyle w:val="Narration"/>
        <w:numPr>
          <w:ilvl w:val="1"/>
          <w:numId w:val="3"/>
        </w:numPr>
      </w:pPr>
      <w:r>
        <w:t xml:space="preserve">After </w:t>
      </w:r>
      <w:r w:rsidR="0013734A">
        <w:t>48 hours of incubation</w:t>
      </w:r>
      <w:r>
        <w:t>,</w:t>
      </w:r>
      <w:r w:rsidR="0013734A">
        <w:t xml:space="preserve"> </w:t>
      </w:r>
      <w:r>
        <w:t>r</w:t>
      </w:r>
      <w:r w:rsidR="0013734A">
        <w:t>emove the flask from the incubator</w:t>
      </w:r>
      <w:r>
        <w:t xml:space="preserve"> </w:t>
      </w:r>
      <w:r w:rsidR="0013734A">
        <w:t xml:space="preserve">and place it on the clean bench </w:t>
      </w:r>
      <w:r w:rsidR="0013734A">
        <w:rPr>
          <w:b/>
        </w:rPr>
        <w:t>[</w:t>
      </w:r>
      <w:r>
        <w:rPr>
          <w:b/>
        </w:rPr>
        <w:t>1</w:t>
      </w:r>
      <w:r w:rsidR="0013734A">
        <w:rPr>
          <w:b/>
        </w:rPr>
        <w:t>]</w:t>
      </w:r>
      <w:r w:rsidR="0013734A">
        <w:t xml:space="preserve">. </w:t>
      </w:r>
    </w:p>
    <w:p w14:paraId="250F8616" w14:textId="77777777" w:rsidR="00357EAA" w:rsidRDefault="00357EAA" w:rsidP="00357EAA">
      <w:pPr>
        <w:pStyle w:val="ShotDescription"/>
        <w:numPr>
          <w:ilvl w:val="2"/>
          <w:numId w:val="3"/>
        </w:numPr>
      </w:pPr>
      <w:r>
        <w:t>Talent removing the flask from the incubator.</w:t>
      </w:r>
    </w:p>
    <w:p w14:paraId="369C4BAA" w14:textId="77777777" w:rsidR="00357EAA" w:rsidRDefault="00357EAA" w:rsidP="00357EAA">
      <w:pPr>
        <w:pStyle w:val="Narration"/>
        <w:ind w:firstLine="0"/>
      </w:pPr>
    </w:p>
    <w:p w14:paraId="7F648BB3" w14:textId="4ABA0DFC" w:rsidR="0013734A" w:rsidRDefault="0013734A" w:rsidP="0013734A">
      <w:pPr>
        <w:pStyle w:val="Narration"/>
        <w:numPr>
          <w:ilvl w:val="1"/>
          <w:numId w:val="3"/>
        </w:numPr>
      </w:pPr>
      <w:r>
        <w:t xml:space="preserve">Discard the spent medium </w:t>
      </w:r>
      <w:r>
        <w:rPr>
          <w:b/>
        </w:rPr>
        <w:t>[</w:t>
      </w:r>
      <w:r w:rsidR="00357EAA">
        <w:rPr>
          <w:b/>
        </w:rPr>
        <w:t>1</w:t>
      </w:r>
      <w:r>
        <w:rPr>
          <w:b/>
        </w:rPr>
        <w:t>]</w:t>
      </w:r>
      <w:r>
        <w:t xml:space="preserve"> and wash the cell-adhering surface three times with 1 milliliter of </w:t>
      </w:r>
      <w:r w:rsidR="00751348">
        <w:t>PBS</w:t>
      </w:r>
      <w:r>
        <w:t xml:space="preserve"> </w:t>
      </w:r>
      <w:r>
        <w:rPr>
          <w:b/>
        </w:rPr>
        <w:t>[</w:t>
      </w:r>
      <w:r w:rsidR="00357EAA">
        <w:rPr>
          <w:b/>
        </w:rPr>
        <w:t>2</w:t>
      </w:r>
      <w:r>
        <w:rPr>
          <w:b/>
        </w:rPr>
        <w:t>]</w:t>
      </w:r>
      <w:r>
        <w:t>.</w:t>
      </w:r>
    </w:p>
    <w:p w14:paraId="546D15D7" w14:textId="30D0E2CE" w:rsidR="0013734A" w:rsidRDefault="0013734A" w:rsidP="0013734A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 w:rsidR="00751348">
        <w:t>aspirating</w:t>
      </w:r>
      <w:proofErr w:type="gramEnd"/>
      <w:r w:rsidR="00751348">
        <w:t xml:space="preserve"> and </w:t>
      </w:r>
      <w:r>
        <w:t>discarding the used medium.</w:t>
      </w:r>
    </w:p>
    <w:p w14:paraId="77EBB15E" w14:textId="38810FA1" w:rsidR="0013734A" w:rsidRDefault="0013734A" w:rsidP="0013734A">
      <w:pPr>
        <w:pStyle w:val="ShotDescription"/>
        <w:numPr>
          <w:ilvl w:val="2"/>
          <w:numId w:val="3"/>
        </w:numPr>
      </w:pPr>
      <w:r>
        <w:t xml:space="preserve">Talent </w:t>
      </w:r>
      <w:r w:rsidR="00751348">
        <w:t>adding</w:t>
      </w:r>
      <w:r>
        <w:t xml:space="preserve"> the surface of the flask with 1 milliliter of </w:t>
      </w:r>
      <w:r w:rsidR="00751348">
        <w:t>PBS and shaking the flask</w:t>
      </w:r>
      <w:r>
        <w:t>.</w:t>
      </w:r>
    </w:p>
    <w:p w14:paraId="2800624E" w14:textId="77777777" w:rsidR="0013734A" w:rsidRDefault="0013734A" w:rsidP="0013734A"/>
    <w:p w14:paraId="31C80741" w14:textId="56C25B69" w:rsidR="0013734A" w:rsidRDefault="00751348" w:rsidP="0013734A">
      <w:pPr>
        <w:pStyle w:val="Narration"/>
        <w:numPr>
          <w:ilvl w:val="1"/>
          <w:numId w:val="3"/>
        </w:numPr>
      </w:pPr>
      <w:r>
        <w:t>Then, a</w:t>
      </w:r>
      <w:r w:rsidR="0013734A">
        <w:t xml:space="preserve">dd 5 milliliters of fresh complete medium </w:t>
      </w:r>
      <w:r w:rsidR="0013734A">
        <w:rPr>
          <w:b/>
        </w:rPr>
        <w:t>[1]</w:t>
      </w:r>
      <w:r>
        <w:t xml:space="preserve"> and c</w:t>
      </w:r>
      <w:r w:rsidRPr="00751348">
        <w:t xml:space="preserve">ontinue </w:t>
      </w:r>
      <w:r>
        <w:t>the incubation u</w:t>
      </w:r>
      <w:r w:rsidRPr="00751348">
        <w:t>ntil cell confluency exceeds 90%</w:t>
      </w:r>
      <w:r>
        <w:t xml:space="preserve"> </w:t>
      </w:r>
      <w:r w:rsidRPr="00751348">
        <w:rPr>
          <w:b/>
          <w:bCs/>
        </w:rPr>
        <w:t>[</w:t>
      </w:r>
      <w:r>
        <w:rPr>
          <w:b/>
          <w:bCs/>
        </w:rPr>
        <w:t>2-TXT</w:t>
      </w:r>
      <w:r w:rsidRPr="00751348">
        <w:rPr>
          <w:b/>
          <w:bCs/>
        </w:rPr>
        <w:t>]</w:t>
      </w:r>
      <w:r>
        <w:t>.</w:t>
      </w:r>
    </w:p>
    <w:p w14:paraId="61CB15F0" w14:textId="152EF232" w:rsidR="0013734A" w:rsidRDefault="0013734A" w:rsidP="0013734A">
      <w:pPr>
        <w:pStyle w:val="ShotDescription"/>
        <w:numPr>
          <w:ilvl w:val="2"/>
          <w:numId w:val="3"/>
        </w:numPr>
      </w:pPr>
      <w:r>
        <w:t>Talent adding 5 milliliters of fresh complete medium to the flask.</w:t>
      </w:r>
      <w:r w:rsidR="00751348">
        <w:t xml:space="preserve"> </w:t>
      </w:r>
      <w:r w:rsidR="00751348" w:rsidRPr="00751348">
        <w:rPr>
          <w:b/>
          <w:bCs/>
        </w:rPr>
        <w:t>TXT: Chang</w:t>
      </w:r>
      <w:r w:rsidR="00751348">
        <w:rPr>
          <w:b/>
          <w:bCs/>
        </w:rPr>
        <w:t>e</w:t>
      </w:r>
      <w:r w:rsidR="00751348" w:rsidRPr="00751348">
        <w:rPr>
          <w:b/>
          <w:bCs/>
        </w:rPr>
        <w:t xml:space="preserve"> the medium every other day</w:t>
      </w:r>
    </w:p>
    <w:p w14:paraId="47158369" w14:textId="77777777" w:rsidR="0013734A" w:rsidRDefault="0013734A" w:rsidP="0013734A"/>
    <w:p w14:paraId="1F5F2A37" w14:textId="77777777" w:rsidR="0013734A" w:rsidRDefault="0013734A" w:rsidP="0013734A"/>
    <w:p w14:paraId="20E33602" w14:textId="77777777" w:rsidR="0013734A" w:rsidRDefault="0013734A" w:rsidP="0013734A"/>
    <w:p w14:paraId="479B9CC7" w14:textId="77777777" w:rsidR="0013734A" w:rsidRDefault="0013734A" w:rsidP="0013734A"/>
    <w:p w14:paraId="37DA6505" w14:textId="77777777" w:rsidR="0013734A" w:rsidRDefault="0013734A" w:rsidP="0013734A"/>
    <w:p w14:paraId="50624BC7" w14:textId="2FB3ED34" w:rsidR="0013734A" w:rsidRDefault="00751348" w:rsidP="00357EAA">
      <w:pPr>
        <w:pStyle w:val="ListParagraph"/>
        <w:numPr>
          <w:ilvl w:val="0"/>
          <w:numId w:val="3"/>
        </w:numPr>
        <w:rPr>
          <w:b/>
          <w:bCs/>
        </w:rPr>
      </w:pPr>
      <w:r w:rsidRPr="00357EAA">
        <w:rPr>
          <w:b/>
          <w:bCs/>
        </w:rPr>
        <w:t>Passaging of Retinal Müller cells (RMCs)</w:t>
      </w:r>
    </w:p>
    <w:p w14:paraId="08C69FC6" w14:textId="77777777" w:rsidR="00357EAA" w:rsidRDefault="00357EAA" w:rsidP="00357EA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980303470"/>
          <w:placeholder>
            <w:docPart w:val="0C28F0C6F268422588CB050AF65107D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E65D382" w14:textId="77777777" w:rsidR="00357EAA" w:rsidRPr="00357EAA" w:rsidRDefault="00357EAA" w:rsidP="00357EAA">
      <w:pPr>
        <w:pStyle w:val="ListParagraph"/>
        <w:ind w:left="360"/>
        <w:rPr>
          <w:b/>
          <w:bCs/>
        </w:rPr>
      </w:pPr>
    </w:p>
    <w:p w14:paraId="6601FEC3" w14:textId="31960C11" w:rsidR="0013734A" w:rsidRDefault="0013734A" w:rsidP="0013734A">
      <w:pPr>
        <w:pStyle w:val="Narration"/>
        <w:numPr>
          <w:ilvl w:val="1"/>
          <w:numId w:val="3"/>
        </w:numPr>
      </w:pPr>
      <w:r>
        <w:t xml:space="preserve">Remove the T25 culture flask from the incubator </w:t>
      </w:r>
      <w:r>
        <w:rPr>
          <w:b/>
        </w:rPr>
        <w:t>[1]</w:t>
      </w:r>
      <w:r>
        <w:t xml:space="preserve">. Discard the culture medium </w:t>
      </w:r>
      <w:r>
        <w:rPr>
          <w:b/>
        </w:rPr>
        <w:t>[2]</w:t>
      </w:r>
      <w:r>
        <w:t xml:space="preserve"> and wash the cells three times with 1 milliliter of </w:t>
      </w:r>
      <w:r w:rsidR="00751348">
        <w:t>PBS</w:t>
      </w:r>
      <w:r>
        <w:t xml:space="preserve"> containing 1 percent penicillin</w:t>
      </w:r>
      <w:r w:rsidR="00751348">
        <w:t>-</w:t>
      </w:r>
      <w:r>
        <w:t xml:space="preserve">streptomycin </w:t>
      </w:r>
      <w:r>
        <w:rPr>
          <w:b/>
        </w:rPr>
        <w:t>[3]</w:t>
      </w:r>
      <w:r>
        <w:t>.</w:t>
      </w:r>
    </w:p>
    <w:p w14:paraId="75976723" w14:textId="4E756B75" w:rsidR="0013734A" w:rsidRDefault="0013734A" w:rsidP="0013734A">
      <w:pPr>
        <w:pStyle w:val="ShotDescription"/>
        <w:numPr>
          <w:ilvl w:val="2"/>
          <w:numId w:val="3"/>
        </w:numPr>
      </w:pPr>
      <w:r>
        <w:t>Talent removing the T25 culture flask from the incubator.</w:t>
      </w:r>
    </w:p>
    <w:p w14:paraId="4C5CA3EC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discarding the old culture medium into a waste container.</w:t>
      </w:r>
    </w:p>
    <w:p w14:paraId="19097877" w14:textId="28BDC448" w:rsidR="0013734A" w:rsidRDefault="0013734A" w:rsidP="0013734A">
      <w:pPr>
        <w:pStyle w:val="ShotDescription"/>
        <w:numPr>
          <w:ilvl w:val="2"/>
          <w:numId w:val="3"/>
        </w:numPr>
      </w:pPr>
      <w:r>
        <w:t>Talent</w:t>
      </w:r>
      <w:r w:rsidR="00751348">
        <w:t xml:space="preserve"> </w:t>
      </w:r>
      <w:r w:rsidR="0029067C">
        <w:t xml:space="preserve">adding </w:t>
      </w:r>
      <w:r>
        <w:t xml:space="preserve">1 milliliter of </w:t>
      </w:r>
      <w:r w:rsidR="0029067C">
        <w:t>PBS</w:t>
      </w:r>
      <w:r>
        <w:t xml:space="preserve"> containing 1 percent penicillin/streptomycin</w:t>
      </w:r>
      <w:r w:rsidR="0029067C">
        <w:t xml:space="preserve"> to the cells and aspirating it</w:t>
      </w:r>
      <w:r>
        <w:t>.</w:t>
      </w:r>
      <w:r w:rsidR="00357EAA">
        <w:t xml:space="preserve"> </w:t>
      </w:r>
      <w:r w:rsidR="00357EAA" w:rsidRPr="00357EAA">
        <w:rPr>
          <w:b/>
          <w:bCs/>
          <w:highlight w:val="yellow"/>
        </w:rPr>
        <w:t>Authors</w:t>
      </w:r>
      <w:r w:rsidR="00357EAA" w:rsidRPr="00357EAA">
        <w:rPr>
          <w:highlight w:val="yellow"/>
        </w:rPr>
        <w:t>, is it penicillin + streptomycin OR Penicillin or streptomycin?</w:t>
      </w:r>
    </w:p>
    <w:p w14:paraId="1B5F3E01" w14:textId="77777777" w:rsidR="0013734A" w:rsidRDefault="0013734A" w:rsidP="0013734A"/>
    <w:p w14:paraId="2FDA7EDC" w14:textId="6203947D" w:rsidR="0013734A" w:rsidRDefault="0029067C" w:rsidP="0013734A">
      <w:pPr>
        <w:pStyle w:val="Narration"/>
        <w:numPr>
          <w:ilvl w:val="1"/>
          <w:numId w:val="3"/>
        </w:numPr>
      </w:pPr>
      <w:r>
        <w:t xml:space="preserve">Then, incubate the cells with </w:t>
      </w:r>
      <w:r w:rsidR="0013734A">
        <w:t xml:space="preserve">1 milliliter of 0.25 percent trypsin-EDTA solution for 1 minute and 30 seconds </w:t>
      </w:r>
      <w:r w:rsidR="0013734A">
        <w:rPr>
          <w:b/>
        </w:rPr>
        <w:t>[</w:t>
      </w:r>
      <w:r>
        <w:rPr>
          <w:b/>
        </w:rPr>
        <w:t>1</w:t>
      </w:r>
      <w:r w:rsidR="0013734A">
        <w:rPr>
          <w:b/>
        </w:rPr>
        <w:t>]</w:t>
      </w:r>
      <w:r w:rsidR="0013734A">
        <w:t>.</w:t>
      </w:r>
    </w:p>
    <w:p w14:paraId="2B53C66B" w14:textId="2E195762" w:rsidR="0013734A" w:rsidRDefault="0013734A" w:rsidP="0013734A">
      <w:pPr>
        <w:pStyle w:val="ShotDescription"/>
        <w:numPr>
          <w:ilvl w:val="2"/>
          <w:numId w:val="3"/>
        </w:numPr>
      </w:pPr>
      <w:r>
        <w:t>Talent placing the flask back in the incubator.</w:t>
      </w:r>
    </w:p>
    <w:p w14:paraId="47EFC6D2" w14:textId="77777777" w:rsidR="0013734A" w:rsidRDefault="0013734A" w:rsidP="0013734A"/>
    <w:p w14:paraId="54AB38DC" w14:textId="4BDB978F" w:rsidR="0013734A" w:rsidRDefault="0029067C" w:rsidP="0013734A">
      <w:pPr>
        <w:pStyle w:val="Narration"/>
        <w:numPr>
          <w:ilvl w:val="1"/>
          <w:numId w:val="3"/>
        </w:numPr>
      </w:pPr>
      <w:r>
        <w:t>Now, o</w:t>
      </w:r>
      <w:r w:rsidR="0013734A">
        <w:t xml:space="preserve">bserve the flask under an inverted microscope </w:t>
      </w:r>
      <w:r w:rsidR="0013734A">
        <w:rPr>
          <w:b/>
        </w:rPr>
        <w:t>[1]</w:t>
      </w:r>
      <w:r w:rsidR="0013734A">
        <w:t>. When the cells appear round, detached, and begin to float</w:t>
      </w:r>
      <w:r>
        <w:t xml:space="preserve"> </w:t>
      </w:r>
      <w:r w:rsidRPr="0029067C">
        <w:rPr>
          <w:b/>
          <w:bCs/>
        </w:rPr>
        <w:t>[</w:t>
      </w:r>
      <w:r>
        <w:rPr>
          <w:b/>
          <w:bCs/>
        </w:rPr>
        <w:t>2</w:t>
      </w:r>
      <w:r w:rsidRPr="0029067C">
        <w:rPr>
          <w:b/>
          <w:bCs/>
        </w:rPr>
        <w:t>]</w:t>
      </w:r>
      <w:r>
        <w:t>,</w:t>
      </w:r>
      <w:r w:rsidR="0013734A">
        <w:t xml:space="preserve"> add 2 milliliters of complete culture medium to</w:t>
      </w:r>
      <w:r>
        <w:t xml:space="preserve"> the flask to</w:t>
      </w:r>
      <w:r w:rsidR="0013734A">
        <w:t xml:space="preserve"> terminate digestion </w:t>
      </w:r>
      <w:r w:rsidR="0013734A">
        <w:rPr>
          <w:b/>
        </w:rPr>
        <w:t>[3]</w:t>
      </w:r>
      <w:r w:rsidR="0013734A">
        <w:t>.</w:t>
      </w:r>
    </w:p>
    <w:p w14:paraId="673DCC53" w14:textId="481E98C1" w:rsidR="0029067C" w:rsidRDefault="0029067C" w:rsidP="0013734A">
      <w:pPr>
        <w:pStyle w:val="ShotDescription"/>
        <w:numPr>
          <w:ilvl w:val="2"/>
          <w:numId w:val="3"/>
        </w:numPr>
      </w:pPr>
      <w:r>
        <w:t>Talent placing the flask under an inverted microscope</w:t>
      </w:r>
    </w:p>
    <w:p w14:paraId="47B13034" w14:textId="2CCA88DD" w:rsidR="0013734A" w:rsidRDefault="0013734A" w:rsidP="0013734A">
      <w:pPr>
        <w:pStyle w:val="ShotDescription"/>
        <w:numPr>
          <w:ilvl w:val="2"/>
          <w:numId w:val="3"/>
        </w:numPr>
      </w:pPr>
      <w:r w:rsidRPr="00357EAA">
        <w:rPr>
          <w:highlight w:val="yellow"/>
        </w:rPr>
        <w:t>SCOPE</w:t>
      </w:r>
      <w:r w:rsidR="0029067C" w:rsidRPr="00357EAA">
        <w:rPr>
          <w:highlight w:val="yellow"/>
        </w:rPr>
        <w:t>/Image</w:t>
      </w:r>
      <w:r>
        <w:t>: Show round, detached, and floating cells under the inverted microscope.</w:t>
      </w:r>
      <w:r w:rsidR="00710FD5">
        <w:t xml:space="preserve"> </w:t>
      </w:r>
      <w:r w:rsidR="00710FD5" w:rsidRPr="00357EAA">
        <w:rPr>
          <w:b/>
          <w:bCs/>
          <w:highlight w:val="yellow"/>
        </w:rPr>
        <w:t>Authors</w:t>
      </w:r>
      <w:r w:rsidR="00710FD5" w:rsidRPr="00357EAA">
        <w:rPr>
          <w:highlight w:val="yellow"/>
        </w:rPr>
        <w:t xml:space="preserve">, </w:t>
      </w:r>
      <w:r w:rsidR="00710FD5">
        <w:rPr>
          <w:highlight w:val="yellow"/>
        </w:rPr>
        <w:t>please provide this</w:t>
      </w:r>
      <w:r w:rsidR="00710FD5" w:rsidRPr="00357EAA">
        <w:rPr>
          <w:highlight w:val="yellow"/>
        </w:rPr>
        <w:t xml:space="preserve"> </w:t>
      </w:r>
    </w:p>
    <w:p w14:paraId="6EE7E093" w14:textId="468FBCD1" w:rsidR="0013734A" w:rsidRDefault="0013734A" w:rsidP="0013734A">
      <w:pPr>
        <w:pStyle w:val="ShotDescription"/>
        <w:numPr>
          <w:ilvl w:val="2"/>
          <w:numId w:val="3"/>
        </w:numPr>
      </w:pPr>
      <w:r>
        <w:t>Talent adding 2 milliliters of complete culture medium.</w:t>
      </w:r>
    </w:p>
    <w:p w14:paraId="509F55EC" w14:textId="77777777" w:rsidR="0013734A" w:rsidRDefault="0013734A" w:rsidP="0013734A"/>
    <w:p w14:paraId="0BB01594" w14:textId="0EE9549C" w:rsidR="0013734A" w:rsidRDefault="0029067C" w:rsidP="0013734A">
      <w:pPr>
        <w:pStyle w:val="Narration"/>
        <w:numPr>
          <w:ilvl w:val="1"/>
          <w:numId w:val="3"/>
        </w:numPr>
      </w:pPr>
      <w:r>
        <w:t>Then, u</w:t>
      </w:r>
      <w:r w:rsidR="0013734A">
        <w:t xml:space="preserve">se a pipette to aspirate the cell suspension </w:t>
      </w:r>
      <w:r w:rsidR="0013734A">
        <w:rPr>
          <w:b/>
        </w:rPr>
        <w:t>[1]</w:t>
      </w:r>
      <w:r w:rsidRPr="0029067C">
        <w:rPr>
          <w:bCs/>
        </w:rPr>
        <w:t xml:space="preserve"> and </w:t>
      </w:r>
      <w:r>
        <w:t xml:space="preserve">transfer the entire cell suspension to a 15-milliliter centrifuge tube </w:t>
      </w:r>
      <w:r>
        <w:rPr>
          <w:b/>
        </w:rPr>
        <w:t>[2]</w:t>
      </w:r>
    </w:p>
    <w:p w14:paraId="7D38963E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aspirating the cell suspension from the flask using a pipette.</w:t>
      </w:r>
    </w:p>
    <w:p w14:paraId="534887EF" w14:textId="5626CC2E" w:rsidR="0029067C" w:rsidRDefault="0029067C" w:rsidP="0029067C">
      <w:pPr>
        <w:pStyle w:val="ShotDescription"/>
        <w:numPr>
          <w:ilvl w:val="2"/>
          <w:numId w:val="3"/>
        </w:numPr>
      </w:pPr>
      <w:r>
        <w:t xml:space="preserve">Talent adding the aspirated cell suspension into a </w:t>
      </w:r>
      <w:proofErr w:type="gramStart"/>
      <w:r>
        <w:t>15 milliliter</w:t>
      </w:r>
      <w:proofErr w:type="gramEnd"/>
      <w:r>
        <w:t xml:space="preserve"> centrifuge tube.</w:t>
      </w:r>
    </w:p>
    <w:p w14:paraId="514EF165" w14:textId="0945BBF6" w:rsidR="0029067C" w:rsidRDefault="0029067C" w:rsidP="0029067C">
      <w:pPr>
        <w:pStyle w:val="ShotDescription"/>
        <w:ind w:firstLine="0"/>
      </w:pPr>
    </w:p>
    <w:p w14:paraId="450D066F" w14:textId="605017F8" w:rsidR="0013734A" w:rsidRDefault="0013734A" w:rsidP="0013734A">
      <w:pPr>
        <w:pStyle w:val="Narration"/>
        <w:numPr>
          <w:ilvl w:val="1"/>
          <w:numId w:val="3"/>
        </w:numPr>
      </w:pPr>
      <w:r>
        <w:t xml:space="preserve">Rinse the flask wall with 2 milliliters of </w:t>
      </w:r>
      <w:r w:rsidR="0029067C">
        <w:t xml:space="preserve">PBS </w:t>
      </w:r>
      <w:r>
        <w:t>containing 1 percent penicillin</w:t>
      </w:r>
      <w:r w:rsidR="0029067C">
        <w:t>-</w:t>
      </w:r>
      <w:r>
        <w:t xml:space="preserve">streptomycin and add it to the same tube </w:t>
      </w:r>
      <w:r>
        <w:rPr>
          <w:b/>
        </w:rPr>
        <w:t>[</w:t>
      </w:r>
      <w:r w:rsidR="00357EAA">
        <w:rPr>
          <w:b/>
        </w:rPr>
        <w:t>1</w:t>
      </w:r>
      <w:r>
        <w:rPr>
          <w:b/>
        </w:rPr>
        <w:t>]</w:t>
      </w:r>
      <w:r>
        <w:t xml:space="preserve">. Centrifuge the tube at 878 </w:t>
      </w:r>
      <w:r w:rsidRPr="00357EAA">
        <w:rPr>
          <w:i/>
          <w:iCs/>
        </w:rPr>
        <w:t>g</w:t>
      </w:r>
      <w:r>
        <w:t xml:space="preserve"> for 5 minutes at room temperature </w:t>
      </w:r>
      <w:r>
        <w:rPr>
          <w:b/>
        </w:rPr>
        <w:t>[</w:t>
      </w:r>
      <w:r w:rsidR="00357EAA">
        <w:rPr>
          <w:b/>
        </w:rPr>
        <w:t>2</w:t>
      </w:r>
      <w:r>
        <w:rPr>
          <w:b/>
        </w:rPr>
        <w:t>]</w:t>
      </w:r>
      <w:r>
        <w:t>.</w:t>
      </w:r>
    </w:p>
    <w:p w14:paraId="26A77E9A" w14:textId="584B4B2E" w:rsidR="0013734A" w:rsidRDefault="0013734A" w:rsidP="0013734A">
      <w:pPr>
        <w:pStyle w:val="ShotDescription"/>
        <w:numPr>
          <w:ilvl w:val="2"/>
          <w:numId w:val="3"/>
        </w:numPr>
      </w:pPr>
      <w:r>
        <w:t>Talent</w:t>
      </w:r>
      <w:r w:rsidR="00357EAA">
        <w:t xml:space="preserve"> adding PBS to the flask and transferring the liquid to the tube</w:t>
      </w:r>
      <w:r>
        <w:t>.</w:t>
      </w:r>
    </w:p>
    <w:p w14:paraId="02B09285" w14:textId="5B900B3E" w:rsidR="0013734A" w:rsidRDefault="0013734A" w:rsidP="0013734A">
      <w:pPr>
        <w:pStyle w:val="ShotDescription"/>
        <w:numPr>
          <w:ilvl w:val="2"/>
          <w:numId w:val="3"/>
        </w:numPr>
      </w:pPr>
      <w:r>
        <w:t>Talent placing the centrifuge tube into the centrifuge.</w:t>
      </w:r>
    </w:p>
    <w:p w14:paraId="4AF1B11D" w14:textId="77777777" w:rsidR="0013734A" w:rsidRDefault="0013734A" w:rsidP="0013734A"/>
    <w:p w14:paraId="3524733D" w14:textId="6C2BD047" w:rsidR="0013734A" w:rsidRDefault="0013734A" w:rsidP="0013734A">
      <w:pPr>
        <w:pStyle w:val="Narration"/>
        <w:numPr>
          <w:ilvl w:val="1"/>
          <w:numId w:val="3"/>
        </w:numPr>
      </w:pPr>
      <w:r>
        <w:t xml:space="preserve">Discard the supernatant </w:t>
      </w:r>
      <w:r>
        <w:rPr>
          <w:b/>
        </w:rPr>
        <w:t>[1]</w:t>
      </w:r>
      <w:r>
        <w:t xml:space="preserve"> </w:t>
      </w:r>
      <w:r w:rsidR="00357EAA">
        <w:t>and r</w:t>
      </w:r>
      <w:r>
        <w:t xml:space="preserve">esuspend the cell pellet in an appropriate volume of </w:t>
      </w:r>
      <w:r>
        <w:lastRenderedPageBreak/>
        <w:t xml:space="preserve">complete medium </w:t>
      </w:r>
      <w:r>
        <w:rPr>
          <w:b/>
        </w:rPr>
        <w:t>[2]</w:t>
      </w:r>
      <w:r>
        <w:t xml:space="preserve">. </w:t>
      </w:r>
      <w:r w:rsidR="00357EAA">
        <w:t>Finally, p</w:t>
      </w:r>
      <w:r>
        <w:t xml:space="preserve">assage the cells at a ratio of 1 to 2 or 1 to 3 as required </w:t>
      </w:r>
      <w:r>
        <w:rPr>
          <w:b/>
        </w:rPr>
        <w:t>[3</w:t>
      </w:r>
      <w:r w:rsidR="00357EAA">
        <w:rPr>
          <w:b/>
        </w:rPr>
        <w:t>-TXT</w:t>
      </w:r>
      <w:r>
        <w:rPr>
          <w:b/>
        </w:rPr>
        <w:t>]</w:t>
      </w:r>
      <w:r>
        <w:t>.</w:t>
      </w:r>
    </w:p>
    <w:p w14:paraId="5265C380" w14:textId="77777777" w:rsidR="0013734A" w:rsidRDefault="0013734A" w:rsidP="0013734A">
      <w:pPr>
        <w:pStyle w:val="ShotDescription"/>
        <w:numPr>
          <w:ilvl w:val="2"/>
          <w:numId w:val="3"/>
        </w:numPr>
      </w:pPr>
      <w:r>
        <w:t>Talent discarding the supernatant carefully using a pipette.</w:t>
      </w:r>
    </w:p>
    <w:p w14:paraId="2509E543" w14:textId="73CA4501" w:rsidR="0013734A" w:rsidRDefault="0013734A" w:rsidP="0013734A">
      <w:pPr>
        <w:pStyle w:val="ShotDescription"/>
        <w:numPr>
          <w:ilvl w:val="2"/>
          <w:numId w:val="3"/>
        </w:numPr>
      </w:pPr>
      <w:r>
        <w:t>Talent resuspending the cell pellet in complete medium</w:t>
      </w:r>
      <w:r w:rsidR="00357EAA">
        <w:t xml:space="preserve"> by pipetting up and down</w:t>
      </w:r>
      <w:r>
        <w:t>.</w:t>
      </w:r>
    </w:p>
    <w:p w14:paraId="07ACF410" w14:textId="395F7205" w:rsidR="0013734A" w:rsidRDefault="0013734A" w:rsidP="0013734A">
      <w:pPr>
        <w:pStyle w:val="ShotDescription"/>
        <w:numPr>
          <w:ilvl w:val="2"/>
          <w:numId w:val="3"/>
        </w:numPr>
      </w:pPr>
      <w:r>
        <w:t xml:space="preserve">Talent </w:t>
      </w:r>
      <w:r w:rsidR="00357EAA">
        <w:t>adding</w:t>
      </w:r>
      <w:r>
        <w:t xml:space="preserve"> the required volume of cell suspension into new flasks.</w:t>
      </w:r>
      <w:r w:rsidR="00357EAA" w:rsidRPr="00357EAA">
        <w:rPr>
          <w:b/>
          <w:bCs/>
        </w:rPr>
        <w:t xml:space="preserve"> TXT: Assess the cells using microscopy and flow cytometry</w:t>
      </w:r>
    </w:p>
    <w:p w14:paraId="111BD08C" w14:textId="77777777" w:rsidR="0013734A" w:rsidRDefault="0013734A" w:rsidP="0013734A"/>
    <w:p w14:paraId="1F99A483" w14:textId="3E7EDDA4" w:rsidR="00CE10F2" w:rsidRDefault="00CE10F2" w:rsidP="00357EAA">
      <w:pPr>
        <w:pStyle w:val="ListParagraph"/>
        <w:spacing w:before="360" w:after="240"/>
        <w:ind w:left="360"/>
        <w:contextualSpacing w:val="0"/>
        <w:rPr>
          <w:rFonts w:cstheme="minorHAnsi"/>
          <w:b/>
          <w:bCs/>
        </w:rPr>
      </w:pPr>
    </w:p>
    <w:p w14:paraId="1CE3BBCB" w14:textId="77777777" w:rsidR="00357EAA" w:rsidRDefault="00357EA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48F93E9C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46A83FBE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10FD5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67A81B68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96E5794" w14:textId="5A9CB43D" w:rsidR="00C513BD" w:rsidRPr="00C513BD" w:rsidRDefault="00C513BD" w:rsidP="00C513B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513BD">
        <w:rPr>
          <w:rFonts w:cstheme="minorHAnsi"/>
        </w:rPr>
        <w:t>Second-passage retinal Müller cells</w:t>
      </w:r>
      <w:r w:rsidR="00710FD5">
        <w:rPr>
          <w:rFonts w:cstheme="minorHAnsi"/>
        </w:rPr>
        <w:t xml:space="preserve"> or RMCs </w:t>
      </w:r>
      <w:r w:rsidR="00710FD5" w:rsidRPr="00710FD5">
        <w:rPr>
          <w:rFonts w:cstheme="minorHAnsi"/>
          <w:i/>
          <w:iCs w:val="0"/>
          <w:color w:val="FF0000"/>
        </w:rPr>
        <w:t>(</w:t>
      </w:r>
      <w:r w:rsidR="00710FD5">
        <w:rPr>
          <w:rFonts w:cstheme="minorHAnsi"/>
          <w:i/>
          <w:iCs w:val="0"/>
          <w:color w:val="FF0000"/>
        </w:rPr>
        <w:t>R-M-Cees</w:t>
      </w:r>
      <w:r w:rsidR="00710FD5" w:rsidRPr="00710FD5">
        <w:rPr>
          <w:rFonts w:cstheme="minorHAnsi"/>
          <w:i/>
          <w:iCs w:val="0"/>
          <w:color w:val="FF0000"/>
        </w:rPr>
        <w:t>)</w:t>
      </w:r>
      <w:r w:rsidRPr="00C513BD">
        <w:rPr>
          <w:rFonts w:cstheme="minorHAnsi"/>
        </w:rPr>
        <w:t xml:space="preserve"> displayed star-shaped or spindle-shaped morphologies, with round or oval nuclei and abundant cytoplasm </w:t>
      </w:r>
      <w:r w:rsidRPr="00C513BD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C513BD">
        <w:rPr>
          <w:rFonts w:cstheme="minorHAnsi"/>
        </w:rPr>
        <w:t xml:space="preserve">Hematoxylin and eosin spindle- and star-shaped cells with abundant pink cytoplasm and centrally located oval nuclei, interconnected by fine filamentous structures </w:t>
      </w:r>
      <w:r w:rsidRPr="00C513BD">
        <w:rPr>
          <w:rFonts w:cstheme="minorHAnsi"/>
          <w:b/>
        </w:rPr>
        <w:t>[</w:t>
      </w:r>
      <w:r w:rsidR="00710FD5">
        <w:rPr>
          <w:rFonts w:cstheme="minorHAnsi"/>
          <w:b/>
        </w:rPr>
        <w:t>2</w:t>
      </w:r>
      <w:r w:rsidRPr="00C513BD">
        <w:rPr>
          <w:rFonts w:cstheme="minorHAnsi"/>
          <w:b/>
        </w:rPr>
        <w:t>]</w:t>
      </w:r>
      <w:r w:rsidRPr="00C513BD">
        <w:rPr>
          <w:rFonts w:cstheme="minorHAnsi"/>
        </w:rPr>
        <w:t>.</w:t>
      </w:r>
    </w:p>
    <w:p w14:paraId="42DE6DCC" w14:textId="4F9F9BC8" w:rsidR="00C513BD" w:rsidRDefault="00C513BD" w:rsidP="00C513B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513BD">
        <w:rPr>
          <w:rFonts w:cstheme="minorHAnsi"/>
        </w:rPr>
        <w:t xml:space="preserve">LAB MEDIA: Figure </w:t>
      </w:r>
      <w:r>
        <w:rPr>
          <w:rFonts w:cstheme="minorHAnsi"/>
        </w:rPr>
        <w:t>1</w:t>
      </w:r>
      <w:r w:rsidRPr="00C513BD">
        <w:rPr>
          <w:rFonts w:cstheme="minorHAnsi"/>
        </w:rPr>
        <w:t xml:space="preserve">. </w:t>
      </w:r>
      <w:r w:rsidRPr="00C513BD">
        <w:rPr>
          <w:rFonts w:cstheme="minorHAnsi"/>
          <w:i/>
          <w:iCs w:val="0"/>
          <w:color w:val="3333FF"/>
        </w:rPr>
        <w:t xml:space="preserve">Video editor: </w:t>
      </w:r>
      <w:r w:rsidRPr="00710FD5">
        <w:rPr>
          <w:rFonts w:cstheme="minorHAnsi"/>
          <w:i/>
          <w:iCs w:val="0"/>
          <w:color w:val="3333FF"/>
        </w:rPr>
        <w:t>sequentially highlight the 3 images</w:t>
      </w:r>
      <w:r w:rsidRPr="00C513BD">
        <w:rPr>
          <w:rFonts w:cstheme="minorHAnsi"/>
        </w:rPr>
        <w:t>.</w:t>
      </w:r>
    </w:p>
    <w:p w14:paraId="00FA1A1F" w14:textId="4FEBEACD" w:rsidR="00C513BD" w:rsidRDefault="00C513BD" w:rsidP="00C513B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513BD">
        <w:rPr>
          <w:rFonts w:cstheme="minorHAnsi"/>
        </w:rPr>
        <w:t xml:space="preserve">LAB MEDIA: Figure </w:t>
      </w:r>
      <w:r>
        <w:rPr>
          <w:rFonts w:cstheme="minorHAnsi"/>
        </w:rPr>
        <w:t>2</w:t>
      </w:r>
      <w:r w:rsidRPr="00C513BD">
        <w:rPr>
          <w:rFonts w:cstheme="minorHAnsi"/>
        </w:rPr>
        <w:t xml:space="preserve">. </w:t>
      </w:r>
      <w:r w:rsidRPr="00C513BD">
        <w:rPr>
          <w:rFonts w:cstheme="minorHAnsi"/>
          <w:i/>
          <w:iCs w:val="0"/>
          <w:color w:val="3333FF"/>
        </w:rPr>
        <w:t xml:space="preserve">Video editor: </w:t>
      </w:r>
      <w:r w:rsidRPr="00710FD5">
        <w:rPr>
          <w:rFonts w:cstheme="minorHAnsi"/>
          <w:i/>
          <w:iCs w:val="0"/>
          <w:color w:val="3333FF"/>
        </w:rPr>
        <w:t>sequentially highlight the 3 images</w:t>
      </w:r>
      <w:r w:rsidRPr="00C513BD">
        <w:rPr>
          <w:rFonts w:cstheme="minorHAnsi"/>
        </w:rPr>
        <w:t>.</w:t>
      </w:r>
    </w:p>
    <w:p w14:paraId="54910BB0" w14:textId="77777777" w:rsidR="00C513BD" w:rsidRPr="00C513BD" w:rsidRDefault="00C513BD" w:rsidP="00C513B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82F8249" w14:textId="70E2B016" w:rsidR="00C513BD" w:rsidRPr="00C513BD" w:rsidRDefault="00C513BD" w:rsidP="00C513B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513BD">
        <w:rPr>
          <w:rFonts w:cstheme="minorHAnsi"/>
        </w:rPr>
        <w:t>Immunofluorescence staining</w:t>
      </w:r>
      <w:r>
        <w:rPr>
          <w:rFonts w:cstheme="minorHAnsi"/>
        </w:rPr>
        <w:t xml:space="preserve"> of </w:t>
      </w:r>
      <w:r w:rsidRPr="00C513BD">
        <w:rPr>
          <w:rFonts w:cstheme="minorHAnsi"/>
        </w:rPr>
        <w:t xml:space="preserve">staining of RMCs revealed strong red fluorescence in cells labeled for glutamine synthetase and aquaporin 4 </w:t>
      </w:r>
      <w:r w:rsidRPr="00C513BD">
        <w:rPr>
          <w:rFonts w:cstheme="minorHAnsi"/>
          <w:b/>
        </w:rPr>
        <w:t>[1]</w:t>
      </w:r>
      <w:r w:rsidRPr="00C513BD">
        <w:rPr>
          <w:rFonts w:cstheme="minorHAnsi"/>
        </w:rPr>
        <w:t>, and bright green fluorescence for CRALBP</w:t>
      </w:r>
      <w:r>
        <w:rPr>
          <w:rFonts w:cstheme="minorHAnsi"/>
        </w:rPr>
        <w:t xml:space="preserve"> </w:t>
      </w:r>
      <w:r w:rsidRPr="00C513BD">
        <w:rPr>
          <w:rFonts w:cstheme="minorHAnsi"/>
          <w:i/>
          <w:iCs w:val="0"/>
          <w:color w:val="FF0000"/>
        </w:rPr>
        <w:t>(</w:t>
      </w:r>
      <w:proofErr w:type="spellStart"/>
      <w:r>
        <w:rPr>
          <w:rFonts w:cstheme="minorHAnsi"/>
          <w:i/>
          <w:iCs w:val="0"/>
          <w:color w:val="FF0000"/>
        </w:rPr>
        <w:t>kral</w:t>
      </w:r>
      <w:proofErr w:type="spellEnd"/>
      <w:r>
        <w:rPr>
          <w:rFonts w:cstheme="minorHAnsi"/>
          <w:i/>
          <w:iCs w:val="0"/>
          <w:color w:val="FF0000"/>
        </w:rPr>
        <w:t>-B-P</w:t>
      </w:r>
      <w:r w:rsidRPr="00C513BD">
        <w:rPr>
          <w:rFonts w:cstheme="minorHAnsi"/>
          <w:i/>
          <w:iCs w:val="0"/>
          <w:color w:val="FF0000"/>
        </w:rPr>
        <w:t>)</w:t>
      </w:r>
      <w:r w:rsidRPr="00C513BD">
        <w:rPr>
          <w:rFonts w:cstheme="minorHAnsi"/>
        </w:rPr>
        <w:t>, Kir4.1</w:t>
      </w:r>
      <w:r>
        <w:rPr>
          <w:rFonts w:cstheme="minorHAnsi"/>
        </w:rPr>
        <w:t xml:space="preserve"> </w:t>
      </w:r>
      <w:r w:rsidRPr="00C513BD">
        <w:rPr>
          <w:rFonts w:cstheme="minorHAnsi"/>
          <w:i/>
          <w:iCs w:val="0"/>
          <w:color w:val="FF0000"/>
        </w:rPr>
        <w:t>(</w:t>
      </w:r>
      <w:r>
        <w:rPr>
          <w:rFonts w:cstheme="minorHAnsi"/>
          <w:i/>
          <w:iCs w:val="0"/>
          <w:color w:val="FF0000"/>
        </w:rPr>
        <w:t>K-I-R-4-point-1</w:t>
      </w:r>
      <w:r w:rsidRPr="00C513BD">
        <w:rPr>
          <w:rFonts w:cstheme="minorHAnsi"/>
          <w:i/>
          <w:iCs w:val="0"/>
          <w:color w:val="FF0000"/>
        </w:rPr>
        <w:t>)</w:t>
      </w:r>
      <w:r w:rsidRPr="00C513BD">
        <w:rPr>
          <w:rFonts w:cstheme="minorHAnsi"/>
        </w:rPr>
        <w:t xml:space="preserve">, and vimentin </w:t>
      </w:r>
      <w:r w:rsidRPr="00C513BD">
        <w:rPr>
          <w:rFonts w:cstheme="minorHAnsi"/>
          <w:b/>
        </w:rPr>
        <w:t>[2]</w:t>
      </w:r>
      <w:r w:rsidRPr="00C513BD">
        <w:rPr>
          <w:rFonts w:cstheme="minorHAnsi"/>
        </w:rPr>
        <w:t>.</w:t>
      </w:r>
    </w:p>
    <w:p w14:paraId="2595568A" w14:textId="27673483" w:rsidR="00C513BD" w:rsidRPr="00C513BD" w:rsidRDefault="00C513BD" w:rsidP="00C513B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513BD">
        <w:rPr>
          <w:rFonts w:cstheme="minorHAnsi"/>
        </w:rPr>
        <w:t xml:space="preserve">LAB MEDIA: Figure 3. </w:t>
      </w:r>
      <w:r w:rsidRPr="00C513BD">
        <w:rPr>
          <w:rFonts w:cstheme="minorHAnsi"/>
          <w:i/>
          <w:iCs w:val="0"/>
          <w:color w:val="3333FF"/>
        </w:rPr>
        <w:t xml:space="preserve">Video editor: Emphasize the </w:t>
      </w:r>
      <w:r w:rsidRPr="00710FD5">
        <w:rPr>
          <w:rFonts w:cstheme="minorHAnsi"/>
          <w:i/>
          <w:iCs w:val="0"/>
          <w:color w:val="3333FF"/>
        </w:rPr>
        <w:t xml:space="preserve">images </w:t>
      </w:r>
      <w:r w:rsidRPr="00C513BD">
        <w:rPr>
          <w:rFonts w:cstheme="minorHAnsi"/>
          <w:i/>
          <w:iCs w:val="0"/>
          <w:color w:val="3333FF"/>
        </w:rPr>
        <w:t xml:space="preserve">showing vivid red fluorescence </w:t>
      </w:r>
      <w:r w:rsidRPr="00710FD5">
        <w:rPr>
          <w:rFonts w:cstheme="minorHAnsi"/>
          <w:i/>
          <w:iCs w:val="0"/>
          <w:color w:val="3333FF"/>
        </w:rPr>
        <w:t>labeled “</w:t>
      </w:r>
      <w:r w:rsidRPr="00C513BD">
        <w:rPr>
          <w:rFonts w:cstheme="minorHAnsi"/>
          <w:i/>
          <w:iCs w:val="0"/>
          <w:color w:val="3333FF"/>
        </w:rPr>
        <w:t>GS, AQP4</w:t>
      </w:r>
      <w:r w:rsidRPr="00710FD5">
        <w:rPr>
          <w:rFonts w:cstheme="minorHAnsi"/>
          <w:i/>
          <w:iCs w:val="0"/>
          <w:color w:val="3333FF"/>
        </w:rPr>
        <w:t>”</w:t>
      </w:r>
      <w:r w:rsidRPr="00C513BD">
        <w:rPr>
          <w:rFonts w:cstheme="minorHAnsi"/>
          <w:i/>
          <w:iCs w:val="0"/>
          <w:color w:val="3333FF"/>
        </w:rPr>
        <w:t>.</w:t>
      </w:r>
    </w:p>
    <w:p w14:paraId="5BBBA38D" w14:textId="5525BEC7" w:rsidR="00C513BD" w:rsidRPr="00C513BD" w:rsidRDefault="00C513BD" w:rsidP="00C513B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513BD">
        <w:rPr>
          <w:rFonts w:cstheme="minorHAnsi"/>
        </w:rPr>
        <w:t xml:space="preserve">LAB MEDIA: Figure 3. </w:t>
      </w:r>
      <w:r w:rsidRPr="00C513BD">
        <w:rPr>
          <w:rFonts w:cstheme="minorHAnsi"/>
          <w:i/>
          <w:iCs w:val="0"/>
          <w:color w:val="3333FF"/>
        </w:rPr>
        <w:t xml:space="preserve">Video editor: Highlight the </w:t>
      </w:r>
      <w:r w:rsidRPr="00710FD5">
        <w:rPr>
          <w:rFonts w:cstheme="minorHAnsi"/>
          <w:i/>
          <w:iCs w:val="0"/>
          <w:color w:val="3333FF"/>
        </w:rPr>
        <w:t xml:space="preserve">images </w:t>
      </w:r>
      <w:r w:rsidRPr="00C513BD">
        <w:rPr>
          <w:rFonts w:cstheme="minorHAnsi"/>
          <w:i/>
          <w:iCs w:val="0"/>
          <w:color w:val="3333FF"/>
        </w:rPr>
        <w:t xml:space="preserve">showing green fluorescence </w:t>
      </w:r>
      <w:r w:rsidR="00710FD5" w:rsidRPr="00710FD5">
        <w:rPr>
          <w:rFonts w:cstheme="minorHAnsi"/>
          <w:i/>
          <w:iCs w:val="0"/>
          <w:color w:val="3333FF"/>
        </w:rPr>
        <w:t xml:space="preserve">labeled </w:t>
      </w:r>
      <w:r w:rsidRPr="00C513BD">
        <w:rPr>
          <w:rFonts w:cstheme="minorHAnsi"/>
          <w:i/>
          <w:iCs w:val="0"/>
          <w:color w:val="3333FF"/>
        </w:rPr>
        <w:t>CRALBP, Kir4.1, Vimentin</w:t>
      </w:r>
      <w:r w:rsidRPr="00C513BD">
        <w:rPr>
          <w:rFonts w:cstheme="minorHAnsi"/>
        </w:rPr>
        <w:t>.</w:t>
      </w:r>
    </w:p>
    <w:p w14:paraId="487E4A57" w14:textId="77777777" w:rsidR="00C513BD" w:rsidRPr="00C513BD" w:rsidRDefault="00C513BD" w:rsidP="00710FD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F40BB81" w14:textId="020DE6D3" w:rsidR="00C513BD" w:rsidRPr="00C513BD" w:rsidRDefault="00C513BD" w:rsidP="00C513B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513BD">
        <w:rPr>
          <w:rFonts w:cstheme="minorHAnsi"/>
        </w:rPr>
        <w:t xml:space="preserve">NeuN </w:t>
      </w:r>
      <w:r w:rsidR="00710FD5" w:rsidRPr="00710FD5">
        <w:rPr>
          <w:rFonts w:cstheme="minorHAnsi"/>
          <w:i/>
          <w:iCs w:val="0"/>
          <w:color w:val="FF0000"/>
        </w:rPr>
        <w:t>(</w:t>
      </w:r>
      <w:r w:rsidR="00710FD5">
        <w:rPr>
          <w:rFonts w:cstheme="minorHAnsi"/>
          <w:i/>
          <w:iCs w:val="0"/>
          <w:color w:val="FF0000"/>
        </w:rPr>
        <w:t>neu-N</w:t>
      </w:r>
      <w:proofErr w:type="gramStart"/>
      <w:r w:rsidR="00710FD5" w:rsidRPr="00710FD5">
        <w:rPr>
          <w:rFonts w:cstheme="minorHAnsi"/>
          <w:i/>
          <w:iCs w:val="0"/>
          <w:color w:val="FF0000"/>
        </w:rPr>
        <w:t>)</w:t>
      </w:r>
      <w:r w:rsidR="00710FD5">
        <w:rPr>
          <w:rFonts w:cstheme="minorHAnsi"/>
          <w:i/>
          <w:iCs w:val="0"/>
          <w:color w:val="FF0000"/>
        </w:rPr>
        <w:t xml:space="preserve">, </w:t>
      </w:r>
      <w:r w:rsidR="00710FD5">
        <w:rPr>
          <w:rFonts w:cstheme="minorHAnsi"/>
        </w:rPr>
        <w:t xml:space="preserve"> the</w:t>
      </w:r>
      <w:proofErr w:type="gramEnd"/>
      <w:r w:rsidR="00710FD5">
        <w:rPr>
          <w:rFonts w:cstheme="minorHAnsi"/>
        </w:rPr>
        <w:t xml:space="preserve"> negative control </w:t>
      </w:r>
      <w:r w:rsidRPr="00C513BD">
        <w:rPr>
          <w:rFonts w:cstheme="minorHAnsi"/>
        </w:rPr>
        <w:t xml:space="preserve">was </w:t>
      </w:r>
      <w:r w:rsidR="00710FD5">
        <w:rPr>
          <w:rFonts w:cstheme="minorHAnsi"/>
        </w:rPr>
        <w:t xml:space="preserve">not </w:t>
      </w:r>
      <w:r w:rsidRPr="00C513BD">
        <w:rPr>
          <w:rFonts w:cstheme="minorHAnsi"/>
        </w:rPr>
        <w:t xml:space="preserve">detected in immunofluorescence analysis, confirming the </w:t>
      </w:r>
      <w:r w:rsidR="00710FD5">
        <w:rPr>
          <w:rFonts w:cstheme="minorHAnsi"/>
        </w:rPr>
        <w:t>specificity of</w:t>
      </w:r>
      <w:r w:rsidRPr="00C513BD">
        <w:rPr>
          <w:rFonts w:cstheme="minorHAnsi"/>
        </w:rPr>
        <w:t xml:space="preserve"> the</w:t>
      </w:r>
      <w:r w:rsidR="00710FD5">
        <w:rPr>
          <w:rFonts w:cstheme="minorHAnsi"/>
        </w:rPr>
        <w:t xml:space="preserve"> RMC isolation</w:t>
      </w:r>
      <w:r w:rsidRPr="00C513BD">
        <w:rPr>
          <w:rFonts w:cstheme="minorHAnsi"/>
        </w:rPr>
        <w:t xml:space="preserve"> </w:t>
      </w:r>
      <w:r w:rsidRPr="00C513BD">
        <w:rPr>
          <w:rFonts w:cstheme="minorHAnsi"/>
          <w:b/>
        </w:rPr>
        <w:t>[1]</w:t>
      </w:r>
      <w:r w:rsidRPr="00C513BD">
        <w:rPr>
          <w:rFonts w:cstheme="minorHAnsi"/>
        </w:rPr>
        <w:t>.</w:t>
      </w:r>
    </w:p>
    <w:p w14:paraId="559413CE" w14:textId="7055130B" w:rsidR="00C513BD" w:rsidRPr="00C513BD" w:rsidRDefault="00C513BD" w:rsidP="00710F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513BD">
        <w:rPr>
          <w:rFonts w:cstheme="minorHAnsi"/>
        </w:rPr>
        <w:t xml:space="preserve">LAB MEDIA: Figure 3. </w:t>
      </w:r>
      <w:r w:rsidRPr="00C513BD">
        <w:rPr>
          <w:rFonts w:cstheme="minorHAnsi"/>
          <w:i/>
          <w:iCs w:val="0"/>
          <w:color w:val="3333FF"/>
        </w:rPr>
        <w:t xml:space="preserve">Video editor: Show the bottom row, focusing on the </w:t>
      </w:r>
      <w:r w:rsidR="00710FD5" w:rsidRPr="00710FD5">
        <w:rPr>
          <w:rFonts w:cstheme="minorHAnsi"/>
          <w:i/>
          <w:iCs w:val="0"/>
          <w:color w:val="3333FF"/>
        </w:rPr>
        <w:t>“</w:t>
      </w:r>
      <w:r w:rsidRPr="00C513BD">
        <w:rPr>
          <w:rFonts w:cstheme="minorHAnsi"/>
          <w:i/>
          <w:iCs w:val="0"/>
          <w:color w:val="3333FF"/>
        </w:rPr>
        <w:t>NeuN</w:t>
      </w:r>
      <w:r w:rsidR="00710FD5" w:rsidRPr="00710FD5">
        <w:rPr>
          <w:rFonts w:cstheme="minorHAnsi"/>
          <w:i/>
          <w:iCs w:val="0"/>
          <w:color w:val="3333FF"/>
        </w:rPr>
        <w:t>”</w:t>
      </w:r>
      <w:r w:rsidRPr="00C513BD">
        <w:rPr>
          <w:rFonts w:cstheme="minorHAnsi"/>
          <w:i/>
          <w:iCs w:val="0"/>
          <w:color w:val="3333FF"/>
        </w:rPr>
        <w:t xml:space="preserve"> </w:t>
      </w:r>
      <w:r w:rsidR="00710FD5" w:rsidRPr="00710FD5">
        <w:rPr>
          <w:rFonts w:cstheme="minorHAnsi"/>
          <w:i/>
          <w:iCs w:val="0"/>
          <w:color w:val="3333FF"/>
        </w:rPr>
        <w:t>image</w:t>
      </w:r>
      <w:r w:rsidRPr="00C513BD">
        <w:rPr>
          <w:rFonts w:cstheme="minorHAnsi"/>
        </w:rPr>
        <w:t>.</w:t>
      </w:r>
    </w:p>
    <w:p w14:paraId="2CC896FC" w14:textId="77777777" w:rsidR="00C513BD" w:rsidRPr="00C513BD" w:rsidRDefault="00C513BD" w:rsidP="00710FD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6551086" w14:textId="34CC448F" w:rsidR="00C513BD" w:rsidRPr="00C513BD" w:rsidRDefault="00C513BD" w:rsidP="00C513B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513BD">
        <w:rPr>
          <w:rFonts w:cstheme="minorHAnsi"/>
        </w:rPr>
        <w:t xml:space="preserve">Flow cytometric analysis showed that 98.7% of the cells were positive for glutamine synthetase </w:t>
      </w:r>
      <w:r w:rsidRPr="00C513BD">
        <w:rPr>
          <w:rFonts w:cstheme="minorHAnsi"/>
          <w:b/>
        </w:rPr>
        <w:t>[1]</w:t>
      </w:r>
      <w:r w:rsidRPr="00C513BD">
        <w:rPr>
          <w:rFonts w:cstheme="minorHAnsi"/>
        </w:rPr>
        <w:t xml:space="preserve"> and 97.0% were positive for CRALBP, indicating a high purity of retinal Müller cells</w:t>
      </w:r>
      <w:r w:rsidR="00710FD5">
        <w:rPr>
          <w:rFonts w:cstheme="minorHAnsi"/>
        </w:rPr>
        <w:t xml:space="preserve"> </w:t>
      </w:r>
      <w:r w:rsidR="00710FD5" w:rsidRPr="00C513BD">
        <w:rPr>
          <w:rFonts w:cstheme="minorHAnsi"/>
          <w:b/>
        </w:rPr>
        <w:t>[2]</w:t>
      </w:r>
      <w:r w:rsidRPr="00C513BD">
        <w:rPr>
          <w:rFonts w:cstheme="minorHAnsi"/>
        </w:rPr>
        <w:t>.</w:t>
      </w:r>
    </w:p>
    <w:p w14:paraId="2BDA2A76" w14:textId="77777777" w:rsidR="00C513BD" w:rsidRPr="00C513BD" w:rsidRDefault="00C513BD" w:rsidP="00710F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513BD">
        <w:rPr>
          <w:rFonts w:cstheme="minorHAnsi"/>
        </w:rPr>
        <w:t xml:space="preserve">LAB MEDIA: Figure 4. </w:t>
      </w:r>
      <w:r w:rsidRPr="00C513BD">
        <w:rPr>
          <w:rFonts w:cstheme="minorHAnsi"/>
          <w:i/>
          <w:iCs w:val="0"/>
          <w:color w:val="3333FF"/>
        </w:rPr>
        <w:t>Video editor: Highlight the rightward-shifted red peak labeled 98.7% in the GS histogram</w:t>
      </w:r>
      <w:r w:rsidRPr="00C513BD">
        <w:rPr>
          <w:rFonts w:cstheme="minorHAnsi"/>
        </w:rPr>
        <w:t>.</w:t>
      </w:r>
    </w:p>
    <w:p w14:paraId="4E9A8304" w14:textId="77777777" w:rsidR="00C513BD" w:rsidRPr="00C513BD" w:rsidRDefault="00C513BD" w:rsidP="00710F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513BD">
        <w:rPr>
          <w:rFonts w:cstheme="minorHAnsi"/>
        </w:rPr>
        <w:t xml:space="preserve">LAB MEDIA: Figure 4. </w:t>
      </w:r>
      <w:r w:rsidRPr="00C513BD">
        <w:rPr>
          <w:rFonts w:cstheme="minorHAnsi"/>
          <w:i/>
          <w:iCs w:val="0"/>
          <w:color w:val="3333FF"/>
        </w:rPr>
        <w:t>Video editor: Highlight the red peak labeled 97.0% in the CRALBP histogram</w:t>
      </w:r>
      <w:r w:rsidRPr="00C513BD">
        <w:rPr>
          <w:rFonts w:cstheme="minorHAnsi"/>
        </w:rPr>
        <w:t>.</w:t>
      </w:r>
    </w:p>
    <w:sectPr w:rsidR="00C513BD" w:rsidRPr="00C513BD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711006" w14:textId="77777777" w:rsidR="008A5043" w:rsidRDefault="008A5043">
      <w:r>
        <w:separator/>
      </w:r>
    </w:p>
    <w:p w14:paraId="20808EAC" w14:textId="77777777" w:rsidR="008A5043" w:rsidRDefault="008A5043"/>
  </w:endnote>
  <w:endnote w:type="continuationSeparator" w:id="0">
    <w:p w14:paraId="10E0DFC5" w14:textId="77777777" w:rsidR="008A5043" w:rsidRDefault="008A5043">
      <w:r>
        <w:continuationSeparator/>
      </w:r>
    </w:p>
    <w:p w14:paraId="1DF55020" w14:textId="77777777" w:rsidR="008A5043" w:rsidRDefault="008A50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E1F2FC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44F1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EBFB61" w14:textId="77777777" w:rsidR="008A5043" w:rsidRDefault="008A5043">
      <w:r>
        <w:separator/>
      </w:r>
    </w:p>
    <w:p w14:paraId="36179347" w14:textId="77777777" w:rsidR="008A5043" w:rsidRDefault="008A5043"/>
  </w:footnote>
  <w:footnote w:type="continuationSeparator" w:id="0">
    <w:p w14:paraId="7A81A0D3" w14:textId="77777777" w:rsidR="008A5043" w:rsidRDefault="008A5043">
      <w:r>
        <w:continuationSeparator/>
      </w:r>
    </w:p>
    <w:p w14:paraId="5A03B93C" w14:textId="77777777" w:rsidR="008A5043" w:rsidRDefault="008A50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734A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4F19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067C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EAA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1D5A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0FD5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1348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5043"/>
    <w:rsid w:val="008A7A3E"/>
    <w:rsid w:val="008B097D"/>
    <w:rsid w:val="008C34B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2CF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13BD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1425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2034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3734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3734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13734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3734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3734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3734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8190370230@163.com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79393" TargetMode="External"/><Relationship Id="rId12" Type="http://schemas.openxmlformats.org/officeDocument/2006/relationships/hyperlink" Target="mailto:1013882968@qq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engwenyan0621@stu.cdu.tcm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yuan.yue@myjove.com" TargetMode="External"/><Relationship Id="rId10" Type="http://schemas.openxmlformats.org/officeDocument/2006/relationships/hyperlink" Target="mailto:maoyongqi@stu.cdutcm.edu.cn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1120506394@qq.com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7FB785F77CC44DD9953C6B3F80B3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60858-E286-44B3-AA5D-B4C0F5C19B5E}"/>
      </w:docPartPr>
      <w:docPartBody>
        <w:p w:rsidR="00000000" w:rsidRDefault="00971657" w:rsidP="00971657">
          <w:pPr>
            <w:pStyle w:val="47FB785F77CC44DD9953C6B3F80B3DD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C28F0C6F268422588CB050AF6510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09E1C-43CE-476F-8E48-4914BF726E62}"/>
      </w:docPartPr>
      <w:docPartBody>
        <w:p w:rsidR="00000000" w:rsidRDefault="00971657" w:rsidP="00971657">
          <w:pPr>
            <w:pStyle w:val="0C28F0C6F268422588CB050AF65107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9397E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71657"/>
    <w:rsid w:val="009F5127"/>
    <w:rsid w:val="009F77D4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41425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42034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FB785F77CC44DD9953C6B3F80B3DD4">
    <w:name w:val="47FB785F77CC44DD9953C6B3F80B3DD4"/>
    <w:rsid w:val="0097165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C28F0C6F268422588CB050AF65107D2">
    <w:name w:val="0C28F0C6F268422588CB050AF65107D2"/>
    <w:rsid w:val="0097165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13</Pages>
  <Words>2835</Words>
  <Characters>15287</Characters>
  <Application>Microsoft Office Word</Application>
  <DocSecurity>0</DocSecurity>
  <Lines>372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1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3-06-29T06:34:00Z</dcterms:created>
  <dcterms:modified xsi:type="dcterms:W3CDTF">2025-05-25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